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A866B2" w14:textId="44DA5CB2" w:rsidR="00186C18" w:rsidRDefault="00F6427C" w:rsidP="00045CA7">
      <w:pPr>
        <w:pStyle w:val="ListParagraph"/>
        <w:numPr>
          <w:ilvl w:val="0"/>
          <w:numId w:val="3"/>
        </w:numPr>
      </w:pPr>
      <w:r>
        <w:t>M</w:t>
      </w:r>
      <w:r w:rsidR="00186C18">
        <w:t>ethod 1</w:t>
      </w:r>
    </w:p>
    <w:tbl>
      <w:tblPr>
        <w:tblStyle w:val="TableGrid"/>
        <w:tblW w:w="0" w:type="auto"/>
        <w:tblLook w:val="04A0" w:firstRow="1" w:lastRow="0" w:firstColumn="1" w:lastColumn="0" w:noHBand="0" w:noVBand="1"/>
      </w:tblPr>
      <w:tblGrid>
        <w:gridCol w:w="2985"/>
        <w:gridCol w:w="3048"/>
        <w:gridCol w:w="2983"/>
      </w:tblGrid>
      <w:tr w:rsidR="00F6427C" w14:paraId="675F1491" w14:textId="77777777" w:rsidTr="00186C18">
        <w:tc>
          <w:tcPr>
            <w:tcW w:w="3005" w:type="dxa"/>
          </w:tcPr>
          <w:p w14:paraId="55855E99" w14:textId="775A8330" w:rsidR="00186C18" w:rsidRDefault="00186C18">
            <w:r>
              <w:t>Parameter</w:t>
            </w:r>
          </w:p>
        </w:tc>
        <w:tc>
          <w:tcPr>
            <w:tcW w:w="3005" w:type="dxa"/>
          </w:tcPr>
          <w:p w14:paraId="788AEC38" w14:textId="010A85CC" w:rsidR="00186C18" w:rsidRDefault="00186C18">
            <w:r>
              <w:t>Graph</w:t>
            </w:r>
          </w:p>
        </w:tc>
        <w:tc>
          <w:tcPr>
            <w:tcW w:w="3006" w:type="dxa"/>
          </w:tcPr>
          <w:p w14:paraId="04951BFB" w14:textId="06543186" w:rsidR="00186C18" w:rsidRDefault="00186C18">
            <w:r>
              <w:t>Time</w:t>
            </w:r>
          </w:p>
        </w:tc>
      </w:tr>
      <w:tr w:rsidR="00F6427C" w14:paraId="175DA410" w14:textId="77777777" w:rsidTr="00186C18">
        <w:tc>
          <w:tcPr>
            <w:tcW w:w="3005" w:type="dxa"/>
          </w:tcPr>
          <w:p w14:paraId="45A4FB35" w14:textId="73C9FDC9" w:rsidR="00186C18" w:rsidRDefault="00F6427C">
            <w:r>
              <w:t>4</w:t>
            </w:r>
          </w:p>
        </w:tc>
        <w:tc>
          <w:tcPr>
            <w:tcW w:w="3005" w:type="dxa"/>
          </w:tcPr>
          <w:p w14:paraId="6545F5BF" w14:textId="356F26BE" w:rsidR="00186C18" w:rsidRDefault="00F6427C">
            <w:r>
              <w:rPr>
                <w:noProof/>
              </w:rPr>
              <w:drawing>
                <wp:inline distT="0" distB="0" distL="0" distR="0" wp14:anchorId="042E2284" wp14:editId="78EECD1C">
                  <wp:extent cx="1783080" cy="133731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83080" cy="1337310"/>
                          </a:xfrm>
                          <a:prstGeom prst="rect">
                            <a:avLst/>
                          </a:prstGeom>
                          <a:noFill/>
                          <a:ln>
                            <a:noFill/>
                          </a:ln>
                        </pic:spPr>
                      </pic:pic>
                    </a:graphicData>
                  </a:graphic>
                </wp:inline>
              </w:drawing>
            </w:r>
          </w:p>
        </w:tc>
        <w:tc>
          <w:tcPr>
            <w:tcW w:w="3006" w:type="dxa"/>
          </w:tcPr>
          <w:p w14:paraId="47F183E4" w14:textId="35928770" w:rsidR="00F6427C" w:rsidRPr="00F6427C" w:rsidRDefault="00F6427C" w:rsidP="00F6427C">
            <w:r w:rsidRPr="00F6427C">
              <w:t>118.805</w:t>
            </w:r>
          </w:p>
        </w:tc>
      </w:tr>
      <w:tr w:rsidR="00F6427C" w14:paraId="16A34B81" w14:textId="77777777" w:rsidTr="00186C18">
        <w:tc>
          <w:tcPr>
            <w:tcW w:w="3005" w:type="dxa"/>
          </w:tcPr>
          <w:p w14:paraId="7E6BB24E" w14:textId="52464ABE" w:rsidR="00186C18" w:rsidRDefault="00F6427C">
            <w:r>
              <w:t>7</w:t>
            </w:r>
          </w:p>
        </w:tc>
        <w:tc>
          <w:tcPr>
            <w:tcW w:w="3005" w:type="dxa"/>
          </w:tcPr>
          <w:p w14:paraId="04A458E5" w14:textId="5992B408" w:rsidR="00186C18" w:rsidRDefault="00F6427C">
            <w:r>
              <w:rPr>
                <w:noProof/>
              </w:rPr>
              <w:drawing>
                <wp:inline distT="0" distB="0" distL="0" distR="0" wp14:anchorId="336E7EE8" wp14:editId="7E582A82">
                  <wp:extent cx="1686560" cy="126492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86560" cy="1264920"/>
                          </a:xfrm>
                          <a:prstGeom prst="rect">
                            <a:avLst/>
                          </a:prstGeom>
                          <a:noFill/>
                          <a:ln>
                            <a:noFill/>
                          </a:ln>
                        </pic:spPr>
                      </pic:pic>
                    </a:graphicData>
                  </a:graphic>
                </wp:inline>
              </w:drawing>
            </w:r>
          </w:p>
        </w:tc>
        <w:tc>
          <w:tcPr>
            <w:tcW w:w="3006" w:type="dxa"/>
          </w:tcPr>
          <w:p w14:paraId="2FF2F4BA" w14:textId="5B27E0B5" w:rsidR="00186C18" w:rsidRDefault="00F6427C">
            <w:r w:rsidRPr="00F6427C">
              <w:t>76.1824</w:t>
            </w:r>
          </w:p>
        </w:tc>
      </w:tr>
      <w:tr w:rsidR="00F6427C" w14:paraId="5FBFBF3B" w14:textId="77777777" w:rsidTr="00186C18">
        <w:tc>
          <w:tcPr>
            <w:tcW w:w="3005" w:type="dxa"/>
          </w:tcPr>
          <w:p w14:paraId="119455BA" w14:textId="6A6AE8AD" w:rsidR="00186C18" w:rsidRDefault="00F6427C">
            <w:r>
              <w:t>10</w:t>
            </w:r>
          </w:p>
        </w:tc>
        <w:tc>
          <w:tcPr>
            <w:tcW w:w="3005" w:type="dxa"/>
          </w:tcPr>
          <w:p w14:paraId="02A98D73" w14:textId="12D9B364" w:rsidR="00186C18" w:rsidRDefault="00F6427C">
            <w:r>
              <w:rPr>
                <w:noProof/>
              </w:rPr>
              <w:drawing>
                <wp:inline distT="0" distB="0" distL="0" distR="0" wp14:anchorId="0E7D3403" wp14:editId="2B28D45D">
                  <wp:extent cx="1747520" cy="1310640"/>
                  <wp:effectExtent l="0" t="0" r="508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7520" cy="1310640"/>
                          </a:xfrm>
                          <a:prstGeom prst="rect">
                            <a:avLst/>
                          </a:prstGeom>
                          <a:noFill/>
                          <a:ln>
                            <a:noFill/>
                          </a:ln>
                        </pic:spPr>
                      </pic:pic>
                    </a:graphicData>
                  </a:graphic>
                </wp:inline>
              </w:drawing>
            </w:r>
          </w:p>
        </w:tc>
        <w:tc>
          <w:tcPr>
            <w:tcW w:w="3006" w:type="dxa"/>
          </w:tcPr>
          <w:p w14:paraId="3DA43631" w14:textId="76D22659" w:rsidR="00186C18" w:rsidRDefault="00F6427C">
            <w:r w:rsidRPr="00F6427C">
              <w:t>59.0122</w:t>
            </w:r>
          </w:p>
        </w:tc>
      </w:tr>
      <w:tr w:rsidR="00F6427C" w14:paraId="67E3C007" w14:textId="77777777" w:rsidTr="00186C18">
        <w:tc>
          <w:tcPr>
            <w:tcW w:w="3005" w:type="dxa"/>
          </w:tcPr>
          <w:p w14:paraId="5A182B93" w14:textId="4E129983" w:rsidR="00186C18" w:rsidRDefault="00F6427C">
            <w:r>
              <w:t>20</w:t>
            </w:r>
          </w:p>
        </w:tc>
        <w:tc>
          <w:tcPr>
            <w:tcW w:w="3005" w:type="dxa"/>
          </w:tcPr>
          <w:p w14:paraId="6C4C8AE1" w14:textId="44DB2CDC" w:rsidR="00186C18" w:rsidRDefault="00F6427C">
            <w:r>
              <w:rPr>
                <w:noProof/>
              </w:rPr>
              <w:drawing>
                <wp:inline distT="0" distB="0" distL="0" distR="0" wp14:anchorId="3EFB8C8A" wp14:editId="0DAB486D">
                  <wp:extent cx="1778000" cy="1333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8000" cy="1333500"/>
                          </a:xfrm>
                          <a:prstGeom prst="rect">
                            <a:avLst/>
                          </a:prstGeom>
                          <a:noFill/>
                          <a:ln>
                            <a:noFill/>
                          </a:ln>
                        </pic:spPr>
                      </pic:pic>
                    </a:graphicData>
                  </a:graphic>
                </wp:inline>
              </w:drawing>
            </w:r>
          </w:p>
        </w:tc>
        <w:tc>
          <w:tcPr>
            <w:tcW w:w="3006" w:type="dxa"/>
          </w:tcPr>
          <w:p w14:paraId="4F78C9D5" w14:textId="3A2F49C0" w:rsidR="00186C18" w:rsidRDefault="00F6427C">
            <w:r w:rsidRPr="00F6427C">
              <w:t>37.0357</w:t>
            </w:r>
          </w:p>
        </w:tc>
      </w:tr>
      <w:tr w:rsidR="00F6427C" w14:paraId="3536843C" w14:textId="77777777" w:rsidTr="00186C18">
        <w:tc>
          <w:tcPr>
            <w:tcW w:w="3005" w:type="dxa"/>
          </w:tcPr>
          <w:p w14:paraId="274AA99B" w14:textId="78562B23" w:rsidR="00186C18" w:rsidRDefault="00F6427C">
            <w:r>
              <w:t>30</w:t>
            </w:r>
          </w:p>
        </w:tc>
        <w:tc>
          <w:tcPr>
            <w:tcW w:w="3005" w:type="dxa"/>
          </w:tcPr>
          <w:p w14:paraId="765969B6" w14:textId="5B221CCC" w:rsidR="00186C18" w:rsidRDefault="00F6427C">
            <w:r>
              <w:rPr>
                <w:noProof/>
              </w:rPr>
              <w:drawing>
                <wp:inline distT="0" distB="0" distL="0" distR="0" wp14:anchorId="54CCB2DE" wp14:editId="67EB808C">
                  <wp:extent cx="1767840" cy="13258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67840" cy="1325880"/>
                          </a:xfrm>
                          <a:prstGeom prst="rect">
                            <a:avLst/>
                          </a:prstGeom>
                          <a:noFill/>
                          <a:ln>
                            <a:noFill/>
                          </a:ln>
                        </pic:spPr>
                      </pic:pic>
                    </a:graphicData>
                  </a:graphic>
                </wp:inline>
              </w:drawing>
            </w:r>
          </w:p>
        </w:tc>
        <w:tc>
          <w:tcPr>
            <w:tcW w:w="3006" w:type="dxa"/>
          </w:tcPr>
          <w:p w14:paraId="5F39531E" w14:textId="0C3A0134" w:rsidR="00186C18" w:rsidRDefault="00F6427C">
            <w:r w:rsidRPr="00F6427C">
              <w:t>30.1309</w:t>
            </w:r>
          </w:p>
        </w:tc>
      </w:tr>
      <w:tr w:rsidR="00F6427C" w14:paraId="1B0A1D24" w14:textId="77777777" w:rsidTr="00186C18">
        <w:tc>
          <w:tcPr>
            <w:tcW w:w="3005" w:type="dxa"/>
          </w:tcPr>
          <w:p w14:paraId="077BBF94" w14:textId="2ECAB28F" w:rsidR="00186C18" w:rsidRDefault="00F6427C">
            <w:r>
              <w:t>40</w:t>
            </w:r>
          </w:p>
        </w:tc>
        <w:tc>
          <w:tcPr>
            <w:tcW w:w="3005" w:type="dxa"/>
          </w:tcPr>
          <w:p w14:paraId="317132B6" w14:textId="5276B58E" w:rsidR="00186C18" w:rsidRDefault="00F6427C">
            <w:r>
              <w:rPr>
                <w:noProof/>
              </w:rPr>
              <w:drawing>
                <wp:inline distT="0" distB="0" distL="0" distR="0" wp14:anchorId="4EBC83A8" wp14:editId="48DF2844">
                  <wp:extent cx="1798320" cy="13487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98320" cy="1348740"/>
                          </a:xfrm>
                          <a:prstGeom prst="rect">
                            <a:avLst/>
                          </a:prstGeom>
                          <a:noFill/>
                          <a:ln>
                            <a:noFill/>
                          </a:ln>
                        </pic:spPr>
                      </pic:pic>
                    </a:graphicData>
                  </a:graphic>
                </wp:inline>
              </w:drawing>
            </w:r>
          </w:p>
        </w:tc>
        <w:tc>
          <w:tcPr>
            <w:tcW w:w="3006" w:type="dxa"/>
          </w:tcPr>
          <w:p w14:paraId="5EB32E75" w14:textId="0B8580D4" w:rsidR="00186C18" w:rsidRDefault="00F6427C">
            <w:r w:rsidRPr="00F6427C">
              <w:t>26.636</w:t>
            </w:r>
          </w:p>
        </w:tc>
      </w:tr>
      <w:tr w:rsidR="00F6427C" w14:paraId="62964E1A" w14:textId="77777777" w:rsidTr="00186C18">
        <w:tc>
          <w:tcPr>
            <w:tcW w:w="3005" w:type="dxa"/>
          </w:tcPr>
          <w:p w14:paraId="6E0CB15C" w14:textId="5F0067B0" w:rsidR="00186C18" w:rsidRDefault="00F6427C">
            <w:r>
              <w:lastRenderedPageBreak/>
              <w:t>100</w:t>
            </w:r>
          </w:p>
        </w:tc>
        <w:tc>
          <w:tcPr>
            <w:tcW w:w="3005" w:type="dxa"/>
          </w:tcPr>
          <w:p w14:paraId="77FD1AF8" w14:textId="4EF21CED" w:rsidR="00186C18" w:rsidRDefault="00F6427C">
            <w:r>
              <w:rPr>
                <w:noProof/>
              </w:rPr>
              <w:drawing>
                <wp:inline distT="0" distB="0" distL="0" distR="0" wp14:anchorId="394C910E" wp14:editId="4965A193">
                  <wp:extent cx="1775460" cy="13315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5460" cy="1331595"/>
                          </a:xfrm>
                          <a:prstGeom prst="rect">
                            <a:avLst/>
                          </a:prstGeom>
                          <a:noFill/>
                          <a:ln>
                            <a:noFill/>
                          </a:ln>
                        </pic:spPr>
                      </pic:pic>
                    </a:graphicData>
                  </a:graphic>
                </wp:inline>
              </w:drawing>
            </w:r>
          </w:p>
        </w:tc>
        <w:tc>
          <w:tcPr>
            <w:tcW w:w="3006" w:type="dxa"/>
          </w:tcPr>
          <w:p w14:paraId="4400825F" w14:textId="6E99B9C9" w:rsidR="00186C18" w:rsidRDefault="00F6427C">
            <w:r w:rsidRPr="00F6427C">
              <w:t>21.9822</w:t>
            </w:r>
          </w:p>
        </w:tc>
      </w:tr>
    </w:tbl>
    <w:p w14:paraId="646ABF4A" w14:textId="77777777" w:rsidR="00186C18" w:rsidRDefault="00186C18"/>
    <w:p w14:paraId="7FCCC587" w14:textId="6DC2C054" w:rsidR="00F6427C" w:rsidRDefault="00F6427C">
      <w:r>
        <w:t>Observations:</w:t>
      </w:r>
    </w:p>
    <w:p w14:paraId="6359531F" w14:textId="05DAE112" w:rsidR="00F6427C" w:rsidRDefault="00F6427C">
      <w:r>
        <w:t>Parameter vs time taken:</w:t>
      </w:r>
    </w:p>
    <w:p w14:paraId="38F91C46" w14:textId="0F24BB6A" w:rsidR="007D2BCE" w:rsidRDefault="007D2BCE">
      <w:r>
        <w:t xml:space="preserve">Graph follows </w:t>
      </w:r>
      <w:r w:rsidR="00A97DA7">
        <w:t>hyperbolic nature. The decrease in time is exponential and can be accounted to decrease in processing required as number of frames are skipped and previous values are utilised. There is sudden decrease as X parameter decreases by 1 unit. As 1 unit decrease in parameter causes most extensive part of the function to reduce by half. On further decrease in parameter the time taken still decreases but the decrease is less than previous decrease. Hence the graph saturates in the end. This can be attributed to time required for basic operations which are common in every case (ex. Traversing all the frames, cropping in aspect ratio) and will take time.</w:t>
      </w:r>
      <w:r w:rsidR="00045CA7" w:rsidRPr="00045CA7">
        <w:rPr>
          <w:noProof/>
        </w:rPr>
        <w:t xml:space="preserve"> </w:t>
      </w:r>
      <w:r w:rsidR="00045CA7">
        <w:rPr>
          <w:noProof/>
        </w:rPr>
        <w:drawing>
          <wp:inline distT="0" distB="0" distL="0" distR="0" wp14:anchorId="3DB52B56" wp14:editId="6A4C60A6">
            <wp:extent cx="3098800" cy="23241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8800" cy="2324100"/>
                    </a:xfrm>
                    <a:prstGeom prst="rect">
                      <a:avLst/>
                    </a:prstGeom>
                    <a:noFill/>
                    <a:ln>
                      <a:noFill/>
                    </a:ln>
                  </pic:spPr>
                </pic:pic>
              </a:graphicData>
            </a:graphic>
          </wp:inline>
        </w:drawing>
      </w:r>
    </w:p>
    <w:p w14:paraId="1243028B" w14:textId="61DE81EE" w:rsidR="00F6427C" w:rsidRDefault="00F6427C">
      <w:r>
        <w:t xml:space="preserve">Parameter vs </w:t>
      </w:r>
      <w:r w:rsidR="007D2BCE">
        <w:t>utility</w:t>
      </w:r>
      <w:r>
        <w:t>:</w:t>
      </w:r>
    </w:p>
    <w:p w14:paraId="302B8112" w14:textId="2FA5AFF9" w:rsidR="00A97DA7" w:rsidRDefault="00A97DA7">
      <w:r>
        <w:t xml:space="preserve">As X increases the error grows suddenly and utility drops. But after a while error start to saturate. This can </w:t>
      </w:r>
      <w:proofErr w:type="gramStart"/>
      <w:r>
        <w:t>explained</w:t>
      </w:r>
      <w:proofErr w:type="gramEnd"/>
      <w:r>
        <w:t xml:space="preserve"> as follows. In the video traffic remains constant for some duration of time and then there is sudden upsurge due to green signal. During that duration it </w:t>
      </w:r>
      <w:proofErr w:type="gramStart"/>
      <w:r>
        <w:t>doesn’t</w:t>
      </w:r>
      <w:proofErr w:type="gramEnd"/>
      <w:r>
        <w:t xml:space="preserve"> matter if we skip 100 frames or 200 frames. Hence there is slight saturation. But error during transition period still builds up we still see growth. Hence error graph is superposition of exponential and linear.</w:t>
      </w:r>
    </w:p>
    <w:p w14:paraId="220F718F" w14:textId="7F7045AB" w:rsidR="00F6427C" w:rsidRDefault="00F6427C">
      <w:r>
        <w:rPr>
          <w:noProof/>
        </w:rPr>
        <w:lastRenderedPageBreak/>
        <w:drawing>
          <wp:inline distT="0" distB="0" distL="0" distR="0" wp14:anchorId="6FD5549F" wp14:editId="75E023D8">
            <wp:extent cx="2731911" cy="2048933"/>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6212" cy="2052159"/>
                    </a:xfrm>
                    <a:prstGeom prst="rect">
                      <a:avLst/>
                    </a:prstGeom>
                    <a:noFill/>
                    <a:ln>
                      <a:noFill/>
                    </a:ln>
                  </pic:spPr>
                </pic:pic>
              </a:graphicData>
            </a:graphic>
          </wp:inline>
        </w:drawing>
      </w:r>
      <w:r w:rsidR="00045CA7">
        <w:rPr>
          <w:noProof/>
        </w:rPr>
        <w:drawing>
          <wp:inline distT="0" distB="0" distL="0" distR="0" wp14:anchorId="112DAD95" wp14:editId="2068D55E">
            <wp:extent cx="2621280" cy="196596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1280" cy="1965960"/>
                    </a:xfrm>
                    <a:prstGeom prst="rect">
                      <a:avLst/>
                    </a:prstGeom>
                    <a:noFill/>
                    <a:ln>
                      <a:noFill/>
                    </a:ln>
                  </pic:spPr>
                </pic:pic>
              </a:graphicData>
            </a:graphic>
          </wp:inline>
        </w:drawing>
      </w:r>
    </w:p>
    <w:p w14:paraId="0A80F3FA" w14:textId="232E6E92" w:rsidR="00F6427C" w:rsidRDefault="00F6427C"/>
    <w:p w14:paraId="57884281" w14:textId="02B75FD2" w:rsidR="00F6427C" w:rsidRPr="00F6427C" w:rsidRDefault="00F6427C" w:rsidP="00F6427C"/>
    <w:p w14:paraId="4FE3AC5E" w14:textId="6C586B03" w:rsidR="00F6427C" w:rsidRPr="00F6427C" w:rsidRDefault="00F6427C" w:rsidP="00F6427C"/>
    <w:p w14:paraId="170E5345" w14:textId="1B9D373D" w:rsidR="00F6427C" w:rsidRPr="00F6427C" w:rsidRDefault="00F6427C" w:rsidP="00F6427C"/>
    <w:p w14:paraId="795CE956" w14:textId="7C7081B3" w:rsidR="00F6427C" w:rsidRPr="00F6427C" w:rsidRDefault="00F6427C" w:rsidP="00F6427C"/>
    <w:p w14:paraId="18C2F2FE" w14:textId="09F0ADAE" w:rsidR="00F6427C" w:rsidRPr="00F6427C" w:rsidRDefault="00F6427C" w:rsidP="00F6427C"/>
    <w:p w14:paraId="25031357" w14:textId="77777777" w:rsidR="00A97DA7" w:rsidRDefault="00A97DA7" w:rsidP="00A97DA7">
      <w:pPr>
        <w:tabs>
          <w:tab w:val="left" w:pos="2088"/>
        </w:tabs>
      </w:pPr>
    </w:p>
    <w:p w14:paraId="38B33BBA" w14:textId="04394B1C" w:rsidR="00F6427C" w:rsidRDefault="00F6427C" w:rsidP="00045CA7">
      <w:pPr>
        <w:pStyle w:val="ListParagraph"/>
        <w:numPr>
          <w:ilvl w:val="0"/>
          <w:numId w:val="3"/>
        </w:numPr>
        <w:tabs>
          <w:tab w:val="left" w:pos="2088"/>
        </w:tabs>
      </w:pPr>
      <w:r>
        <w:t>Method 2:</w:t>
      </w:r>
    </w:p>
    <w:tbl>
      <w:tblPr>
        <w:tblStyle w:val="TableGrid"/>
        <w:tblW w:w="0" w:type="auto"/>
        <w:tblLook w:val="04A0" w:firstRow="1" w:lastRow="0" w:firstColumn="1" w:lastColumn="0" w:noHBand="0" w:noVBand="1"/>
      </w:tblPr>
      <w:tblGrid>
        <w:gridCol w:w="2980"/>
        <w:gridCol w:w="3048"/>
        <w:gridCol w:w="2988"/>
      </w:tblGrid>
      <w:tr w:rsidR="009D26CA" w14:paraId="2C1F1AE1" w14:textId="77777777" w:rsidTr="009D26CA">
        <w:tc>
          <w:tcPr>
            <w:tcW w:w="3005" w:type="dxa"/>
          </w:tcPr>
          <w:p w14:paraId="7A00AF31" w14:textId="1E145086" w:rsidR="009D26CA" w:rsidRDefault="009D26CA" w:rsidP="00F6427C">
            <w:pPr>
              <w:tabs>
                <w:tab w:val="left" w:pos="2088"/>
              </w:tabs>
            </w:pPr>
            <w:r>
              <w:t>Resolution</w:t>
            </w:r>
          </w:p>
        </w:tc>
        <w:tc>
          <w:tcPr>
            <w:tcW w:w="3005" w:type="dxa"/>
          </w:tcPr>
          <w:p w14:paraId="074DF50C" w14:textId="3053E72A" w:rsidR="009D26CA" w:rsidRDefault="009D26CA" w:rsidP="00F6427C">
            <w:pPr>
              <w:tabs>
                <w:tab w:val="left" w:pos="2088"/>
              </w:tabs>
            </w:pPr>
            <w:r>
              <w:t>Graph</w:t>
            </w:r>
          </w:p>
        </w:tc>
        <w:tc>
          <w:tcPr>
            <w:tcW w:w="3006" w:type="dxa"/>
          </w:tcPr>
          <w:p w14:paraId="54BE85C8" w14:textId="30235DBB" w:rsidR="009D26CA" w:rsidRDefault="009D26CA" w:rsidP="00F6427C">
            <w:pPr>
              <w:tabs>
                <w:tab w:val="left" w:pos="2088"/>
              </w:tabs>
            </w:pPr>
            <w:r>
              <w:t>Time</w:t>
            </w:r>
          </w:p>
        </w:tc>
      </w:tr>
      <w:tr w:rsidR="009D26CA" w14:paraId="4A27A2F2" w14:textId="77777777" w:rsidTr="009D26CA">
        <w:tc>
          <w:tcPr>
            <w:tcW w:w="3005" w:type="dxa"/>
          </w:tcPr>
          <w:p w14:paraId="4056FFAE" w14:textId="117E9C4E" w:rsidR="009D26CA" w:rsidRDefault="009D26CA" w:rsidP="00F6427C">
            <w:pPr>
              <w:tabs>
                <w:tab w:val="left" w:pos="2088"/>
              </w:tabs>
            </w:pPr>
            <w:r>
              <w:t>1920 x 1080</w:t>
            </w:r>
          </w:p>
        </w:tc>
        <w:tc>
          <w:tcPr>
            <w:tcW w:w="3005" w:type="dxa"/>
          </w:tcPr>
          <w:p w14:paraId="649B9D29" w14:textId="3E892ADB" w:rsidR="009D26CA" w:rsidRDefault="009D26CA" w:rsidP="00F6427C">
            <w:pPr>
              <w:tabs>
                <w:tab w:val="left" w:pos="2088"/>
              </w:tabs>
            </w:pPr>
            <w:r>
              <w:rPr>
                <w:noProof/>
              </w:rPr>
              <w:drawing>
                <wp:inline distT="0" distB="0" distL="0" distR="0" wp14:anchorId="54FE0E92" wp14:editId="640A68F8">
                  <wp:extent cx="1744980" cy="1308735"/>
                  <wp:effectExtent l="0" t="0" r="762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44980" cy="1308735"/>
                          </a:xfrm>
                          <a:prstGeom prst="rect">
                            <a:avLst/>
                          </a:prstGeom>
                          <a:noFill/>
                          <a:ln>
                            <a:noFill/>
                          </a:ln>
                        </pic:spPr>
                      </pic:pic>
                    </a:graphicData>
                  </a:graphic>
                </wp:inline>
              </w:drawing>
            </w:r>
          </w:p>
        </w:tc>
        <w:tc>
          <w:tcPr>
            <w:tcW w:w="3006" w:type="dxa"/>
          </w:tcPr>
          <w:p w14:paraId="40E91DC3" w14:textId="4EC05AD9" w:rsidR="009D26CA" w:rsidRDefault="009D26CA" w:rsidP="009D26CA">
            <w:pPr>
              <w:tabs>
                <w:tab w:val="left" w:pos="2088"/>
              </w:tabs>
              <w:ind w:firstLine="720"/>
            </w:pPr>
            <w:r w:rsidRPr="009D26CA">
              <w:t>56.6293</w:t>
            </w:r>
          </w:p>
        </w:tc>
      </w:tr>
      <w:tr w:rsidR="009D26CA" w14:paraId="3A04C44A" w14:textId="77777777" w:rsidTr="009D26CA">
        <w:tc>
          <w:tcPr>
            <w:tcW w:w="3005" w:type="dxa"/>
          </w:tcPr>
          <w:p w14:paraId="6DA30756" w14:textId="39EF2523" w:rsidR="009D26CA" w:rsidRDefault="009D26CA" w:rsidP="00F6427C">
            <w:pPr>
              <w:tabs>
                <w:tab w:val="left" w:pos="2088"/>
              </w:tabs>
            </w:pPr>
            <w:r>
              <w:t>1000 x 1000</w:t>
            </w:r>
          </w:p>
        </w:tc>
        <w:tc>
          <w:tcPr>
            <w:tcW w:w="3005" w:type="dxa"/>
          </w:tcPr>
          <w:p w14:paraId="225D5DE3" w14:textId="57E7600D" w:rsidR="009D26CA" w:rsidRDefault="009D26CA" w:rsidP="00F6427C">
            <w:pPr>
              <w:tabs>
                <w:tab w:val="left" w:pos="2088"/>
              </w:tabs>
            </w:pPr>
            <w:r>
              <w:rPr>
                <w:noProof/>
              </w:rPr>
              <w:drawing>
                <wp:inline distT="0" distB="0" distL="0" distR="0" wp14:anchorId="1D342848" wp14:editId="4BFDE31B">
                  <wp:extent cx="1747520" cy="1310640"/>
                  <wp:effectExtent l="0" t="0" r="508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47520" cy="1310640"/>
                          </a:xfrm>
                          <a:prstGeom prst="rect">
                            <a:avLst/>
                          </a:prstGeom>
                          <a:noFill/>
                          <a:ln>
                            <a:noFill/>
                          </a:ln>
                        </pic:spPr>
                      </pic:pic>
                    </a:graphicData>
                  </a:graphic>
                </wp:inline>
              </w:drawing>
            </w:r>
          </w:p>
        </w:tc>
        <w:tc>
          <w:tcPr>
            <w:tcW w:w="3006" w:type="dxa"/>
          </w:tcPr>
          <w:p w14:paraId="72E799D0" w14:textId="180A7ECE" w:rsidR="009D26CA" w:rsidRDefault="009D26CA" w:rsidP="00F6427C">
            <w:pPr>
              <w:tabs>
                <w:tab w:val="left" w:pos="2088"/>
              </w:tabs>
            </w:pPr>
            <w:r w:rsidRPr="009D26CA">
              <w:t>29.1401</w:t>
            </w:r>
          </w:p>
        </w:tc>
      </w:tr>
      <w:tr w:rsidR="009D26CA" w14:paraId="0064B577" w14:textId="77777777" w:rsidTr="009D26CA">
        <w:tc>
          <w:tcPr>
            <w:tcW w:w="3005" w:type="dxa"/>
          </w:tcPr>
          <w:p w14:paraId="63EB0AF2" w14:textId="1D163788" w:rsidR="009D26CA" w:rsidRDefault="009D26CA" w:rsidP="00F6427C">
            <w:pPr>
              <w:tabs>
                <w:tab w:val="left" w:pos="2088"/>
              </w:tabs>
            </w:pPr>
            <w:r>
              <w:t>700 x 700</w:t>
            </w:r>
          </w:p>
        </w:tc>
        <w:tc>
          <w:tcPr>
            <w:tcW w:w="3005" w:type="dxa"/>
          </w:tcPr>
          <w:p w14:paraId="4B0FCB5E" w14:textId="18043057" w:rsidR="009D26CA" w:rsidRDefault="009D26CA" w:rsidP="00F6427C">
            <w:pPr>
              <w:tabs>
                <w:tab w:val="left" w:pos="2088"/>
              </w:tabs>
            </w:pPr>
            <w:r>
              <w:rPr>
                <w:noProof/>
              </w:rPr>
              <w:drawing>
                <wp:inline distT="0" distB="0" distL="0" distR="0" wp14:anchorId="7472DCB0" wp14:editId="33D198E6">
                  <wp:extent cx="1737360" cy="13030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37360" cy="1303020"/>
                          </a:xfrm>
                          <a:prstGeom prst="rect">
                            <a:avLst/>
                          </a:prstGeom>
                          <a:noFill/>
                          <a:ln>
                            <a:noFill/>
                          </a:ln>
                        </pic:spPr>
                      </pic:pic>
                    </a:graphicData>
                  </a:graphic>
                </wp:inline>
              </w:drawing>
            </w:r>
          </w:p>
        </w:tc>
        <w:tc>
          <w:tcPr>
            <w:tcW w:w="3006" w:type="dxa"/>
          </w:tcPr>
          <w:p w14:paraId="37F9ACBE" w14:textId="62A6355E" w:rsidR="009D26CA" w:rsidRDefault="009D26CA" w:rsidP="00F6427C">
            <w:pPr>
              <w:tabs>
                <w:tab w:val="left" w:pos="2088"/>
              </w:tabs>
            </w:pPr>
            <w:r w:rsidRPr="009D26CA">
              <w:t>22.7988</w:t>
            </w:r>
          </w:p>
        </w:tc>
      </w:tr>
      <w:tr w:rsidR="009D26CA" w14:paraId="3F26D134" w14:textId="77777777" w:rsidTr="009D26CA">
        <w:tc>
          <w:tcPr>
            <w:tcW w:w="3005" w:type="dxa"/>
          </w:tcPr>
          <w:p w14:paraId="329251CD" w14:textId="631467F2" w:rsidR="009D26CA" w:rsidRDefault="009D26CA" w:rsidP="00F6427C">
            <w:pPr>
              <w:tabs>
                <w:tab w:val="left" w:pos="2088"/>
              </w:tabs>
            </w:pPr>
            <w:r>
              <w:lastRenderedPageBreak/>
              <w:t>400 x 400</w:t>
            </w:r>
          </w:p>
        </w:tc>
        <w:tc>
          <w:tcPr>
            <w:tcW w:w="3005" w:type="dxa"/>
          </w:tcPr>
          <w:p w14:paraId="3258E876" w14:textId="7754A64A" w:rsidR="009D26CA" w:rsidRDefault="009D26CA" w:rsidP="00F6427C">
            <w:pPr>
              <w:tabs>
                <w:tab w:val="left" w:pos="2088"/>
              </w:tabs>
            </w:pPr>
            <w:r>
              <w:rPr>
                <w:noProof/>
              </w:rPr>
              <w:drawing>
                <wp:inline distT="0" distB="0" distL="0" distR="0" wp14:anchorId="798649A9" wp14:editId="25081EF8">
                  <wp:extent cx="1798320" cy="13487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98320" cy="1348740"/>
                          </a:xfrm>
                          <a:prstGeom prst="rect">
                            <a:avLst/>
                          </a:prstGeom>
                          <a:noFill/>
                          <a:ln>
                            <a:noFill/>
                          </a:ln>
                        </pic:spPr>
                      </pic:pic>
                    </a:graphicData>
                  </a:graphic>
                </wp:inline>
              </w:drawing>
            </w:r>
          </w:p>
        </w:tc>
        <w:tc>
          <w:tcPr>
            <w:tcW w:w="3006" w:type="dxa"/>
          </w:tcPr>
          <w:p w14:paraId="17DAC791" w14:textId="6960B891" w:rsidR="009D26CA" w:rsidRDefault="009D26CA" w:rsidP="00F6427C">
            <w:pPr>
              <w:tabs>
                <w:tab w:val="left" w:pos="2088"/>
              </w:tabs>
            </w:pPr>
            <w:r w:rsidRPr="009D26CA">
              <w:t>20.3674</w:t>
            </w:r>
          </w:p>
        </w:tc>
      </w:tr>
      <w:tr w:rsidR="009D26CA" w14:paraId="737E35FC" w14:textId="77777777" w:rsidTr="009D26CA">
        <w:tc>
          <w:tcPr>
            <w:tcW w:w="3005" w:type="dxa"/>
          </w:tcPr>
          <w:p w14:paraId="4F349553" w14:textId="593953C9" w:rsidR="009D26CA" w:rsidRDefault="009D26CA" w:rsidP="00F6427C">
            <w:pPr>
              <w:tabs>
                <w:tab w:val="left" w:pos="2088"/>
              </w:tabs>
            </w:pPr>
            <w:r>
              <w:t>200 x 200</w:t>
            </w:r>
          </w:p>
        </w:tc>
        <w:tc>
          <w:tcPr>
            <w:tcW w:w="3005" w:type="dxa"/>
          </w:tcPr>
          <w:p w14:paraId="2F517E66" w14:textId="63970F57" w:rsidR="009D26CA" w:rsidRDefault="009D26CA" w:rsidP="00F6427C">
            <w:pPr>
              <w:tabs>
                <w:tab w:val="left" w:pos="2088"/>
              </w:tabs>
            </w:pPr>
            <w:r>
              <w:rPr>
                <w:noProof/>
              </w:rPr>
              <w:drawing>
                <wp:inline distT="0" distB="0" distL="0" distR="0" wp14:anchorId="696D5058" wp14:editId="6AF209A2">
                  <wp:extent cx="1798320" cy="13487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98320" cy="1348740"/>
                          </a:xfrm>
                          <a:prstGeom prst="rect">
                            <a:avLst/>
                          </a:prstGeom>
                          <a:noFill/>
                          <a:ln>
                            <a:noFill/>
                          </a:ln>
                        </pic:spPr>
                      </pic:pic>
                    </a:graphicData>
                  </a:graphic>
                </wp:inline>
              </w:drawing>
            </w:r>
          </w:p>
        </w:tc>
        <w:tc>
          <w:tcPr>
            <w:tcW w:w="3006" w:type="dxa"/>
          </w:tcPr>
          <w:p w14:paraId="646AE273" w14:textId="3F6937D7" w:rsidR="009D26CA" w:rsidRDefault="009D26CA" w:rsidP="00F6427C">
            <w:pPr>
              <w:tabs>
                <w:tab w:val="left" w:pos="2088"/>
              </w:tabs>
            </w:pPr>
            <w:r w:rsidRPr="009D26CA">
              <w:t>17.2196</w:t>
            </w:r>
          </w:p>
        </w:tc>
      </w:tr>
    </w:tbl>
    <w:p w14:paraId="7B5E594E" w14:textId="0AE3794A" w:rsidR="00F6427C" w:rsidRDefault="00F6427C" w:rsidP="00F6427C">
      <w:pPr>
        <w:tabs>
          <w:tab w:val="left" w:pos="2088"/>
        </w:tabs>
      </w:pPr>
    </w:p>
    <w:p w14:paraId="4B566339" w14:textId="77777777" w:rsidR="009D26CA" w:rsidRDefault="009D26CA" w:rsidP="009D26CA">
      <w:r>
        <w:t>Observations:</w:t>
      </w:r>
    </w:p>
    <w:p w14:paraId="3B30BA45" w14:textId="77777777" w:rsidR="00065AE7" w:rsidRDefault="009D26CA" w:rsidP="009D26CA">
      <w:r>
        <w:t>Parameter vs time taken:</w:t>
      </w:r>
      <w:r w:rsidR="00A97DA7">
        <w:t xml:space="preserve"> </w:t>
      </w:r>
    </w:p>
    <w:p w14:paraId="71EB6F0A" w14:textId="77777777" w:rsidR="00045CA7" w:rsidRDefault="00A97DA7" w:rsidP="009D26CA">
      <w:r>
        <w:t xml:space="preserve">As resolution </w:t>
      </w:r>
      <w:proofErr w:type="gramStart"/>
      <w:r>
        <w:t>increase</w:t>
      </w:r>
      <w:proofErr w:type="gramEnd"/>
      <w:r>
        <w:t xml:space="preserve"> we see increase in time taken. This can be explained as follows. As resolution </w:t>
      </w:r>
      <w:proofErr w:type="gramStart"/>
      <w:r>
        <w:t>increases</w:t>
      </w:r>
      <w:proofErr w:type="gramEnd"/>
      <w:r>
        <w:t xml:space="preserve"> we have higher pixels to process upon. </w:t>
      </w:r>
      <w:r w:rsidR="00065AE7">
        <w:t xml:space="preserve">The process frame function is the </w:t>
      </w:r>
      <w:proofErr w:type="gramStart"/>
      <w:r w:rsidR="00065AE7">
        <w:t>most costly</w:t>
      </w:r>
      <w:proofErr w:type="gramEnd"/>
      <w:r w:rsidR="00065AE7">
        <w:t xml:space="preserve"> and determining process. Hence as number of pixels increase the process frame function increases time complexity.</w:t>
      </w:r>
    </w:p>
    <w:p w14:paraId="4C296669" w14:textId="3957A1EA" w:rsidR="009D26CA" w:rsidRDefault="00045CA7" w:rsidP="009D26CA">
      <w:r w:rsidRPr="00045CA7">
        <w:rPr>
          <w:noProof/>
        </w:rPr>
        <w:t xml:space="preserve"> </w:t>
      </w:r>
      <w:r>
        <w:rPr>
          <w:noProof/>
        </w:rPr>
        <w:drawing>
          <wp:inline distT="0" distB="0" distL="0" distR="0" wp14:anchorId="1693016E" wp14:editId="20AAA697">
            <wp:extent cx="3190004" cy="23926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7219" cy="2405592"/>
                    </a:xfrm>
                    <a:prstGeom prst="rect">
                      <a:avLst/>
                    </a:prstGeom>
                    <a:noFill/>
                    <a:ln>
                      <a:noFill/>
                    </a:ln>
                  </pic:spPr>
                </pic:pic>
              </a:graphicData>
            </a:graphic>
          </wp:inline>
        </w:drawing>
      </w:r>
    </w:p>
    <w:p w14:paraId="6B4AA8C7" w14:textId="2EC1186A" w:rsidR="009D26CA" w:rsidRDefault="009D26CA" w:rsidP="009D26CA">
      <w:r>
        <w:t xml:space="preserve">Parameter vs </w:t>
      </w:r>
      <w:r w:rsidR="00A97DA7">
        <w:t>utility</w:t>
      </w:r>
      <w:r>
        <w:t>:</w:t>
      </w:r>
    </w:p>
    <w:p w14:paraId="40D26596" w14:textId="7758F704" w:rsidR="00065AE7" w:rsidRDefault="00065AE7" w:rsidP="009D26CA">
      <w:r>
        <w:t xml:space="preserve">As resolution </w:t>
      </w:r>
      <w:proofErr w:type="gramStart"/>
      <w:r>
        <w:t>increases</w:t>
      </w:r>
      <w:proofErr w:type="gramEnd"/>
      <w:r>
        <w:t xml:space="preserve"> we see hyperbolic decrease in error percentages and corresponding increase in utility</w:t>
      </w:r>
    </w:p>
    <w:p w14:paraId="2B094107" w14:textId="47D3583D" w:rsidR="00065AE7" w:rsidRDefault="00065AE7" w:rsidP="009D26CA">
      <w:r>
        <w:t xml:space="preserve">In case of queue </w:t>
      </w:r>
      <w:proofErr w:type="gramStart"/>
      <w:r>
        <w:t>density</w:t>
      </w:r>
      <w:proofErr w:type="gramEnd"/>
      <w:r>
        <w:t xml:space="preserve"> we see very small values of error and hence unexpected peaks in the graph at 1250 resolution. This can be explained as follows. Static density is dependent on removing empty frame from current frame and hence any reduction in both frames nullifies most of the error which still decreases as resolution increases.</w:t>
      </w:r>
    </w:p>
    <w:p w14:paraId="11ED012B" w14:textId="35749219" w:rsidR="00065AE7" w:rsidRDefault="00065AE7" w:rsidP="009D26CA">
      <w:r>
        <w:lastRenderedPageBreak/>
        <w:t xml:space="preserve">In case of dynamic </w:t>
      </w:r>
      <w:proofErr w:type="gramStart"/>
      <w:r>
        <w:t>density  we</w:t>
      </w:r>
      <w:proofErr w:type="gramEnd"/>
      <w:r>
        <w:t xml:space="preserve"> are using optical flow which requires to take into account the relative motion of each pixel which is considerably affected as many points are lost in resolution reduction process and gives noise in the process. Also shape of the graph is considerably affected the optical flow builds up any error introduced in the start and causes significant deviation till last frame.</w:t>
      </w:r>
    </w:p>
    <w:p w14:paraId="0F5F8C8D" w14:textId="05E62C92" w:rsidR="00065AE7" w:rsidRDefault="00065AE7" w:rsidP="009D26CA">
      <w:r>
        <w:t xml:space="preserve">In </w:t>
      </w:r>
      <w:proofErr w:type="gramStart"/>
      <w:r>
        <w:t>general</w:t>
      </w:r>
      <w:proofErr w:type="gramEnd"/>
      <w:r>
        <w:t xml:space="preserve"> both error graphs follows hyperbolic shape which is again expected due to reduced noise as resolution increases. But after the resolution surpasses the original resolution the error is almost constant and zero as no new pixel is introduced</w:t>
      </w:r>
    </w:p>
    <w:p w14:paraId="53B0B52B" w14:textId="7CE60F06" w:rsidR="009D26CA" w:rsidRDefault="009D26CA" w:rsidP="00F6427C">
      <w:pPr>
        <w:tabs>
          <w:tab w:val="left" w:pos="2088"/>
        </w:tabs>
      </w:pPr>
      <w:r>
        <w:rPr>
          <w:noProof/>
        </w:rPr>
        <w:drawing>
          <wp:inline distT="0" distB="0" distL="0" distR="0" wp14:anchorId="76577947" wp14:editId="280C6CB6">
            <wp:extent cx="2663981" cy="1998134"/>
            <wp:effectExtent l="0" t="0" r="317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03081" cy="2027461"/>
                    </a:xfrm>
                    <a:prstGeom prst="rect">
                      <a:avLst/>
                    </a:prstGeom>
                    <a:noFill/>
                    <a:ln>
                      <a:noFill/>
                    </a:ln>
                  </pic:spPr>
                </pic:pic>
              </a:graphicData>
            </a:graphic>
          </wp:inline>
        </w:drawing>
      </w:r>
      <w:r>
        <w:rPr>
          <w:noProof/>
        </w:rPr>
        <w:drawing>
          <wp:inline distT="0" distB="0" distL="0" distR="0" wp14:anchorId="14D47F00" wp14:editId="79DA96B4">
            <wp:extent cx="2946182" cy="220980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19002" cy="2264419"/>
                    </a:xfrm>
                    <a:prstGeom prst="rect">
                      <a:avLst/>
                    </a:prstGeom>
                    <a:noFill/>
                    <a:ln>
                      <a:noFill/>
                    </a:ln>
                  </pic:spPr>
                </pic:pic>
              </a:graphicData>
            </a:graphic>
          </wp:inline>
        </w:drawing>
      </w:r>
    </w:p>
    <w:p w14:paraId="048B1D18" w14:textId="77777777" w:rsidR="009D26CA" w:rsidRDefault="009D26CA">
      <w:r>
        <w:br w:type="page"/>
      </w:r>
    </w:p>
    <w:p w14:paraId="6918EE08" w14:textId="6A5640DF" w:rsidR="009D26CA" w:rsidRDefault="009D26CA" w:rsidP="00045CA7">
      <w:pPr>
        <w:pStyle w:val="ListParagraph"/>
        <w:numPr>
          <w:ilvl w:val="0"/>
          <w:numId w:val="2"/>
        </w:numPr>
        <w:tabs>
          <w:tab w:val="left" w:pos="2088"/>
        </w:tabs>
      </w:pPr>
      <w:r>
        <w:lastRenderedPageBreak/>
        <w:t>Method 4:</w:t>
      </w:r>
    </w:p>
    <w:tbl>
      <w:tblPr>
        <w:tblStyle w:val="TableGrid"/>
        <w:tblW w:w="0" w:type="auto"/>
        <w:tblLook w:val="04A0" w:firstRow="1" w:lastRow="0" w:firstColumn="1" w:lastColumn="0" w:noHBand="0" w:noVBand="1"/>
      </w:tblPr>
      <w:tblGrid>
        <w:gridCol w:w="2900"/>
        <w:gridCol w:w="3216"/>
        <w:gridCol w:w="2900"/>
      </w:tblGrid>
      <w:tr w:rsidR="00A4331C" w14:paraId="23E7B069" w14:textId="77777777" w:rsidTr="009D26CA">
        <w:tc>
          <w:tcPr>
            <w:tcW w:w="3005" w:type="dxa"/>
          </w:tcPr>
          <w:p w14:paraId="6C2B2F6A" w14:textId="71CF4A4C" w:rsidR="009D26CA" w:rsidRDefault="009D26CA" w:rsidP="00F6427C">
            <w:pPr>
              <w:tabs>
                <w:tab w:val="left" w:pos="2088"/>
              </w:tabs>
            </w:pPr>
            <w:r>
              <w:t>Number of threads</w:t>
            </w:r>
          </w:p>
        </w:tc>
        <w:tc>
          <w:tcPr>
            <w:tcW w:w="3005" w:type="dxa"/>
          </w:tcPr>
          <w:p w14:paraId="4FC6EAFF" w14:textId="0EF4A6A9" w:rsidR="009D26CA" w:rsidRDefault="009D26CA" w:rsidP="00F6427C">
            <w:pPr>
              <w:tabs>
                <w:tab w:val="left" w:pos="2088"/>
              </w:tabs>
            </w:pPr>
            <w:r>
              <w:t>Graph</w:t>
            </w:r>
          </w:p>
        </w:tc>
        <w:tc>
          <w:tcPr>
            <w:tcW w:w="3006" w:type="dxa"/>
          </w:tcPr>
          <w:p w14:paraId="1D320B49" w14:textId="7D41A479" w:rsidR="00A4331C" w:rsidRDefault="009D26CA" w:rsidP="00F6427C">
            <w:pPr>
              <w:tabs>
                <w:tab w:val="left" w:pos="2088"/>
              </w:tabs>
            </w:pPr>
            <w:r>
              <w:t>Time</w:t>
            </w:r>
          </w:p>
        </w:tc>
      </w:tr>
      <w:tr w:rsidR="00A4331C" w14:paraId="148E6B56" w14:textId="77777777" w:rsidTr="009D26CA">
        <w:tc>
          <w:tcPr>
            <w:tcW w:w="3005" w:type="dxa"/>
          </w:tcPr>
          <w:p w14:paraId="6209C467" w14:textId="7C42A604" w:rsidR="00A4331C" w:rsidRDefault="00A4331C" w:rsidP="00F6427C">
            <w:pPr>
              <w:tabs>
                <w:tab w:val="left" w:pos="2088"/>
              </w:tabs>
            </w:pPr>
            <w:r>
              <w:t>Without threads</w:t>
            </w:r>
          </w:p>
        </w:tc>
        <w:tc>
          <w:tcPr>
            <w:tcW w:w="3005" w:type="dxa"/>
          </w:tcPr>
          <w:p w14:paraId="2BC07C22" w14:textId="70C08154" w:rsidR="00A4331C" w:rsidRDefault="00A4331C" w:rsidP="00F6427C">
            <w:pPr>
              <w:tabs>
                <w:tab w:val="left" w:pos="2088"/>
              </w:tabs>
            </w:pPr>
            <w:r>
              <w:rPr>
                <w:noProof/>
              </w:rPr>
              <w:drawing>
                <wp:inline distT="0" distB="0" distL="0" distR="0" wp14:anchorId="6B29B312" wp14:editId="7310C601">
                  <wp:extent cx="1897380" cy="1423035"/>
                  <wp:effectExtent l="0" t="0" r="762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97380" cy="1423035"/>
                          </a:xfrm>
                          <a:prstGeom prst="rect">
                            <a:avLst/>
                          </a:prstGeom>
                          <a:noFill/>
                          <a:ln>
                            <a:noFill/>
                          </a:ln>
                        </pic:spPr>
                      </pic:pic>
                    </a:graphicData>
                  </a:graphic>
                </wp:inline>
              </w:drawing>
            </w:r>
          </w:p>
        </w:tc>
        <w:tc>
          <w:tcPr>
            <w:tcW w:w="3006" w:type="dxa"/>
          </w:tcPr>
          <w:p w14:paraId="574E4BC4" w14:textId="5447C219" w:rsidR="00A4331C" w:rsidRDefault="00A4331C" w:rsidP="00F6427C">
            <w:pPr>
              <w:tabs>
                <w:tab w:val="left" w:pos="2088"/>
              </w:tabs>
            </w:pPr>
            <w:r w:rsidRPr="00A4331C">
              <w:t>96.5218</w:t>
            </w:r>
          </w:p>
          <w:p w14:paraId="0E709BA0" w14:textId="77777777" w:rsidR="00A4331C" w:rsidRPr="00A4331C" w:rsidRDefault="00A4331C" w:rsidP="00A4331C"/>
          <w:p w14:paraId="08F19B1E" w14:textId="77777777" w:rsidR="00A4331C" w:rsidRDefault="00A4331C" w:rsidP="00A4331C"/>
          <w:p w14:paraId="099CFDE5" w14:textId="77777777" w:rsidR="00A4331C" w:rsidRDefault="00A4331C" w:rsidP="00A4331C"/>
          <w:p w14:paraId="29EA614C" w14:textId="77777777" w:rsidR="00A4331C" w:rsidRDefault="00A4331C" w:rsidP="00A4331C"/>
          <w:p w14:paraId="12670097" w14:textId="66C4E0A1" w:rsidR="00A4331C" w:rsidRPr="00A4331C" w:rsidRDefault="00A4331C" w:rsidP="00A4331C">
            <w:pPr>
              <w:jc w:val="center"/>
            </w:pPr>
          </w:p>
        </w:tc>
      </w:tr>
      <w:tr w:rsidR="00A4331C" w14:paraId="0CDB90EF" w14:textId="77777777" w:rsidTr="009D26CA">
        <w:tc>
          <w:tcPr>
            <w:tcW w:w="3005" w:type="dxa"/>
          </w:tcPr>
          <w:p w14:paraId="0A676B2A" w14:textId="4F732A5C" w:rsidR="009D26CA" w:rsidRDefault="009D26CA" w:rsidP="00F6427C">
            <w:pPr>
              <w:tabs>
                <w:tab w:val="left" w:pos="2088"/>
              </w:tabs>
            </w:pPr>
            <w:r>
              <w:t>1</w:t>
            </w:r>
          </w:p>
        </w:tc>
        <w:tc>
          <w:tcPr>
            <w:tcW w:w="3005" w:type="dxa"/>
          </w:tcPr>
          <w:p w14:paraId="3C86D485" w14:textId="78FA2603" w:rsidR="009D26CA" w:rsidRDefault="00A4331C" w:rsidP="00F6427C">
            <w:pPr>
              <w:tabs>
                <w:tab w:val="left" w:pos="2088"/>
              </w:tabs>
            </w:pPr>
            <w:r>
              <w:rPr>
                <w:noProof/>
              </w:rPr>
              <w:drawing>
                <wp:inline distT="0" distB="0" distL="0" distR="0" wp14:anchorId="244B33C2" wp14:editId="1897AD04">
                  <wp:extent cx="1905000" cy="1428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inline>
              </w:drawing>
            </w:r>
          </w:p>
        </w:tc>
        <w:tc>
          <w:tcPr>
            <w:tcW w:w="3006" w:type="dxa"/>
          </w:tcPr>
          <w:p w14:paraId="1B93B6E1" w14:textId="17E88195" w:rsidR="009D26CA" w:rsidRDefault="00A4331C" w:rsidP="00F6427C">
            <w:pPr>
              <w:tabs>
                <w:tab w:val="left" w:pos="2088"/>
              </w:tabs>
            </w:pPr>
            <w:r w:rsidRPr="00A4331C">
              <w:t>97.1115</w:t>
            </w:r>
          </w:p>
        </w:tc>
      </w:tr>
      <w:tr w:rsidR="00A4331C" w14:paraId="08DB1C9C" w14:textId="77777777" w:rsidTr="009D26CA">
        <w:tc>
          <w:tcPr>
            <w:tcW w:w="3005" w:type="dxa"/>
          </w:tcPr>
          <w:p w14:paraId="5E53E755" w14:textId="102CE1E4" w:rsidR="009D26CA" w:rsidRDefault="009D26CA" w:rsidP="00F6427C">
            <w:pPr>
              <w:tabs>
                <w:tab w:val="left" w:pos="2088"/>
              </w:tabs>
            </w:pPr>
            <w:r>
              <w:t>2</w:t>
            </w:r>
          </w:p>
        </w:tc>
        <w:tc>
          <w:tcPr>
            <w:tcW w:w="3005" w:type="dxa"/>
          </w:tcPr>
          <w:p w14:paraId="53DE7ECB" w14:textId="52C10D5A" w:rsidR="009D26CA" w:rsidRDefault="00A4331C" w:rsidP="00F6427C">
            <w:pPr>
              <w:tabs>
                <w:tab w:val="left" w:pos="2088"/>
              </w:tabs>
            </w:pPr>
            <w:r>
              <w:rPr>
                <w:noProof/>
              </w:rPr>
              <w:drawing>
                <wp:inline distT="0" distB="0" distL="0" distR="0" wp14:anchorId="0779CAB5" wp14:editId="03BBC80C">
                  <wp:extent cx="1889760" cy="14173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89760" cy="1417320"/>
                          </a:xfrm>
                          <a:prstGeom prst="rect">
                            <a:avLst/>
                          </a:prstGeom>
                          <a:noFill/>
                          <a:ln>
                            <a:noFill/>
                          </a:ln>
                        </pic:spPr>
                      </pic:pic>
                    </a:graphicData>
                  </a:graphic>
                </wp:inline>
              </w:drawing>
            </w:r>
          </w:p>
        </w:tc>
        <w:tc>
          <w:tcPr>
            <w:tcW w:w="3006" w:type="dxa"/>
          </w:tcPr>
          <w:p w14:paraId="19B32690" w14:textId="4838D7C7" w:rsidR="00A4331C" w:rsidRDefault="00A4331C" w:rsidP="00F6427C">
            <w:pPr>
              <w:tabs>
                <w:tab w:val="left" w:pos="2088"/>
              </w:tabs>
            </w:pPr>
            <w:r w:rsidRPr="00A4331C">
              <w:t>71.1798</w:t>
            </w:r>
          </w:p>
        </w:tc>
      </w:tr>
      <w:tr w:rsidR="00A4331C" w14:paraId="6A61ED43" w14:textId="77777777" w:rsidTr="009D26CA">
        <w:tc>
          <w:tcPr>
            <w:tcW w:w="3005" w:type="dxa"/>
          </w:tcPr>
          <w:p w14:paraId="58E54C49" w14:textId="24E2B2D5" w:rsidR="009D26CA" w:rsidRDefault="009D26CA" w:rsidP="00F6427C">
            <w:pPr>
              <w:tabs>
                <w:tab w:val="left" w:pos="2088"/>
              </w:tabs>
            </w:pPr>
            <w:r>
              <w:t>3</w:t>
            </w:r>
          </w:p>
        </w:tc>
        <w:tc>
          <w:tcPr>
            <w:tcW w:w="3005" w:type="dxa"/>
          </w:tcPr>
          <w:p w14:paraId="6FAC6E86" w14:textId="7329247E" w:rsidR="009D26CA" w:rsidRDefault="00A4331C" w:rsidP="00F6427C">
            <w:pPr>
              <w:tabs>
                <w:tab w:val="left" w:pos="2088"/>
              </w:tabs>
            </w:pPr>
            <w:r>
              <w:rPr>
                <w:noProof/>
              </w:rPr>
              <w:drawing>
                <wp:inline distT="0" distB="0" distL="0" distR="0" wp14:anchorId="3A4CEC14" wp14:editId="62B3767A">
                  <wp:extent cx="1859280" cy="139446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59280" cy="1394460"/>
                          </a:xfrm>
                          <a:prstGeom prst="rect">
                            <a:avLst/>
                          </a:prstGeom>
                          <a:noFill/>
                          <a:ln>
                            <a:noFill/>
                          </a:ln>
                        </pic:spPr>
                      </pic:pic>
                    </a:graphicData>
                  </a:graphic>
                </wp:inline>
              </w:drawing>
            </w:r>
          </w:p>
        </w:tc>
        <w:tc>
          <w:tcPr>
            <w:tcW w:w="3006" w:type="dxa"/>
          </w:tcPr>
          <w:p w14:paraId="4518FAFF" w14:textId="23625349" w:rsidR="009D26CA" w:rsidRDefault="00A4331C" w:rsidP="00F6427C">
            <w:pPr>
              <w:tabs>
                <w:tab w:val="left" w:pos="2088"/>
              </w:tabs>
            </w:pPr>
            <w:r w:rsidRPr="00A4331C">
              <w:t>72.9062</w:t>
            </w:r>
          </w:p>
        </w:tc>
      </w:tr>
      <w:tr w:rsidR="00A4331C" w14:paraId="13166F70" w14:textId="77777777" w:rsidTr="009D26CA">
        <w:tc>
          <w:tcPr>
            <w:tcW w:w="3005" w:type="dxa"/>
          </w:tcPr>
          <w:p w14:paraId="49D8215E" w14:textId="27F36867" w:rsidR="009D26CA" w:rsidRDefault="009D26CA" w:rsidP="00F6427C">
            <w:pPr>
              <w:tabs>
                <w:tab w:val="left" w:pos="2088"/>
              </w:tabs>
            </w:pPr>
            <w:r>
              <w:t>5</w:t>
            </w:r>
          </w:p>
        </w:tc>
        <w:tc>
          <w:tcPr>
            <w:tcW w:w="3005" w:type="dxa"/>
          </w:tcPr>
          <w:p w14:paraId="038500EC" w14:textId="4D679A6A" w:rsidR="009D26CA" w:rsidRDefault="00A4331C" w:rsidP="00F6427C">
            <w:pPr>
              <w:tabs>
                <w:tab w:val="left" w:pos="2088"/>
              </w:tabs>
            </w:pPr>
            <w:r>
              <w:rPr>
                <w:noProof/>
              </w:rPr>
              <w:drawing>
                <wp:inline distT="0" distB="0" distL="0" distR="0" wp14:anchorId="1A9BB6E4" wp14:editId="3D90ED9F">
                  <wp:extent cx="1882140" cy="141160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82140" cy="1411605"/>
                          </a:xfrm>
                          <a:prstGeom prst="rect">
                            <a:avLst/>
                          </a:prstGeom>
                          <a:noFill/>
                          <a:ln>
                            <a:noFill/>
                          </a:ln>
                        </pic:spPr>
                      </pic:pic>
                    </a:graphicData>
                  </a:graphic>
                </wp:inline>
              </w:drawing>
            </w:r>
          </w:p>
        </w:tc>
        <w:tc>
          <w:tcPr>
            <w:tcW w:w="3006" w:type="dxa"/>
          </w:tcPr>
          <w:p w14:paraId="2081152F" w14:textId="554CB137" w:rsidR="009D26CA" w:rsidRDefault="00A4331C" w:rsidP="00F6427C">
            <w:pPr>
              <w:tabs>
                <w:tab w:val="left" w:pos="2088"/>
              </w:tabs>
            </w:pPr>
            <w:r w:rsidRPr="00A4331C">
              <w:t>102.761</w:t>
            </w:r>
          </w:p>
        </w:tc>
      </w:tr>
      <w:tr w:rsidR="00A4331C" w14:paraId="235C660A" w14:textId="77777777" w:rsidTr="009D26CA">
        <w:tc>
          <w:tcPr>
            <w:tcW w:w="3005" w:type="dxa"/>
          </w:tcPr>
          <w:p w14:paraId="5EBDDA7A" w14:textId="3FF8F4C9" w:rsidR="009D26CA" w:rsidRDefault="009D26CA" w:rsidP="00F6427C">
            <w:pPr>
              <w:tabs>
                <w:tab w:val="left" w:pos="2088"/>
              </w:tabs>
            </w:pPr>
            <w:r>
              <w:lastRenderedPageBreak/>
              <w:t>7</w:t>
            </w:r>
          </w:p>
        </w:tc>
        <w:tc>
          <w:tcPr>
            <w:tcW w:w="3005" w:type="dxa"/>
          </w:tcPr>
          <w:p w14:paraId="34735C67" w14:textId="64CF39A5" w:rsidR="009D26CA" w:rsidRDefault="00A4331C" w:rsidP="00F6427C">
            <w:pPr>
              <w:tabs>
                <w:tab w:val="left" w:pos="2088"/>
              </w:tabs>
            </w:pPr>
            <w:r>
              <w:rPr>
                <w:noProof/>
              </w:rPr>
              <w:drawing>
                <wp:inline distT="0" distB="0" distL="0" distR="0" wp14:anchorId="5BE6BA01" wp14:editId="2FFD47F3">
                  <wp:extent cx="1866900" cy="14001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6900" cy="1400175"/>
                          </a:xfrm>
                          <a:prstGeom prst="rect">
                            <a:avLst/>
                          </a:prstGeom>
                          <a:noFill/>
                          <a:ln>
                            <a:noFill/>
                          </a:ln>
                        </pic:spPr>
                      </pic:pic>
                    </a:graphicData>
                  </a:graphic>
                </wp:inline>
              </w:drawing>
            </w:r>
          </w:p>
        </w:tc>
        <w:tc>
          <w:tcPr>
            <w:tcW w:w="3006" w:type="dxa"/>
          </w:tcPr>
          <w:p w14:paraId="48ACAC57" w14:textId="3498C503" w:rsidR="009D26CA" w:rsidRDefault="00A4331C" w:rsidP="00F6427C">
            <w:pPr>
              <w:tabs>
                <w:tab w:val="left" w:pos="2088"/>
              </w:tabs>
            </w:pPr>
            <w:r w:rsidRPr="00A4331C">
              <w:t>134.66</w:t>
            </w:r>
          </w:p>
        </w:tc>
      </w:tr>
    </w:tbl>
    <w:p w14:paraId="0A039EA1" w14:textId="4147E8D0" w:rsidR="009D26CA" w:rsidRDefault="009D26CA" w:rsidP="00F6427C">
      <w:pPr>
        <w:tabs>
          <w:tab w:val="left" w:pos="2088"/>
        </w:tabs>
      </w:pPr>
    </w:p>
    <w:p w14:paraId="2196F0FF" w14:textId="77777777" w:rsidR="00A4331C" w:rsidRDefault="00A4331C" w:rsidP="00A4331C">
      <w:r>
        <w:t>Observations:</w:t>
      </w:r>
    </w:p>
    <w:p w14:paraId="36A836D0" w14:textId="71FA62C8" w:rsidR="00A4331C" w:rsidRDefault="00A4331C" w:rsidP="00A4331C">
      <w:r>
        <w:t>Parameter vs time taken:</w:t>
      </w:r>
    </w:p>
    <w:p w14:paraId="5B095849" w14:textId="77777777" w:rsidR="00964EB2" w:rsidRDefault="003E530B" w:rsidP="00A4331C">
      <w:r>
        <w:t xml:space="preserve">As number of threads </w:t>
      </w:r>
      <w:proofErr w:type="gramStart"/>
      <w:r>
        <w:t>increase</w:t>
      </w:r>
      <w:proofErr w:type="gramEnd"/>
      <w:r>
        <w:t xml:space="preserve"> we see initial decrease in the time and then again increase in the time. This can be explained as follows. </w:t>
      </w:r>
    </w:p>
    <w:p w14:paraId="064AAF98" w14:textId="77777777" w:rsidR="00964EB2" w:rsidRDefault="003E530B" w:rsidP="00A4331C">
      <w:r>
        <w:t xml:space="preserve">As number of threads </w:t>
      </w:r>
      <w:proofErr w:type="gramStart"/>
      <w:r>
        <w:t>increase</w:t>
      </w:r>
      <w:proofErr w:type="gramEnd"/>
      <w:r>
        <w:t xml:space="preserve"> we have two process going on. </w:t>
      </w:r>
      <w:r w:rsidR="00964EB2">
        <w:t xml:space="preserve">As thread number </w:t>
      </w:r>
      <w:proofErr w:type="gramStart"/>
      <w:r w:rsidR="00964EB2">
        <w:t>increase</w:t>
      </w:r>
      <w:proofErr w:type="gramEnd"/>
      <w:r w:rsidR="00964EB2">
        <w:t xml:space="preserve"> we have more workers and hence time taken to process decrease. But in parallel we need to divide the work among all the threads and again wait for synchronisation. This requires more processing. </w:t>
      </w:r>
    </w:p>
    <w:p w14:paraId="45B775D4" w14:textId="53457F06" w:rsidR="00964EB2" w:rsidRDefault="00964EB2" w:rsidP="00A4331C">
      <w:proofErr w:type="gramStart"/>
      <w:r>
        <w:t>Also</w:t>
      </w:r>
      <w:proofErr w:type="gramEnd"/>
      <w:r>
        <w:t xml:space="preserve"> we have individual object creation for each and every threads. As number of threads increase this also take more processing and hence time.</w:t>
      </w:r>
    </w:p>
    <w:p w14:paraId="2DAC88E5" w14:textId="04B8EF0D" w:rsidR="003E530B" w:rsidRDefault="00964EB2" w:rsidP="00A4331C">
      <w:r>
        <w:t>Till a point decrease due to increased work force dominates increase due to division and synchronisation. But after a point we see due to lot of threads, division and synchronisation takes considerable processing and hence increases time duration. After that point we see increase in time.</w:t>
      </w:r>
    </w:p>
    <w:p w14:paraId="093F5893" w14:textId="77777777" w:rsidR="00045CA7" w:rsidRDefault="00964EB2" w:rsidP="00A4331C">
      <w:pPr>
        <w:rPr>
          <w:noProof/>
        </w:rPr>
      </w:pPr>
      <w:r>
        <w:t>In this graph we see the time taken increases after thread number 3 and it surpasses the time without multithreading after 4 threads.</w:t>
      </w:r>
      <w:r w:rsidR="00045CA7" w:rsidRPr="00045CA7">
        <w:rPr>
          <w:noProof/>
        </w:rPr>
        <w:t xml:space="preserve"> </w:t>
      </w:r>
    </w:p>
    <w:p w14:paraId="49727052" w14:textId="2B9188F1" w:rsidR="00964EB2" w:rsidRDefault="00045CA7" w:rsidP="00A4331C">
      <w:r>
        <w:rPr>
          <w:noProof/>
        </w:rPr>
        <w:drawing>
          <wp:inline distT="0" distB="0" distL="0" distR="0" wp14:anchorId="002FE7C7" wp14:editId="48DB7A5C">
            <wp:extent cx="3261119" cy="24460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76929" cy="2457878"/>
                    </a:xfrm>
                    <a:prstGeom prst="rect">
                      <a:avLst/>
                    </a:prstGeom>
                    <a:noFill/>
                    <a:ln>
                      <a:noFill/>
                    </a:ln>
                  </pic:spPr>
                </pic:pic>
              </a:graphicData>
            </a:graphic>
          </wp:inline>
        </w:drawing>
      </w:r>
    </w:p>
    <w:p w14:paraId="6E4B8AAC" w14:textId="47506332" w:rsidR="00A4331C" w:rsidRDefault="00A4331C" w:rsidP="00A4331C">
      <w:r>
        <w:t xml:space="preserve">Parameter vs </w:t>
      </w:r>
      <w:r w:rsidR="003E530B">
        <w:t>Utility</w:t>
      </w:r>
      <w:r>
        <w:t>:</w:t>
      </w:r>
    </w:p>
    <w:p w14:paraId="7EBB5424" w14:textId="3B05E5C6" w:rsidR="00A4331C" w:rsidRDefault="004833C1" w:rsidP="00F6427C">
      <w:pPr>
        <w:tabs>
          <w:tab w:val="left" w:pos="2088"/>
        </w:tabs>
      </w:pPr>
      <w:r>
        <w:t xml:space="preserve">We see negative exponential increase in error as number of threads increase. </w:t>
      </w:r>
      <w:proofErr w:type="gramStart"/>
      <w:r>
        <w:t>Also</w:t>
      </w:r>
      <w:proofErr w:type="gramEnd"/>
      <w:r>
        <w:t xml:space="preserve"> error in dynamic is considerably higher than queue. This can be explained as follows.</w:t>
      </w:r>
    </w:p>
    <w:p w14:paraId="6C4CC2D4" w14:textId="29563301" w:rsidR="004833C1" w:rsidRDefault="00D6350C" w:rsidP="00F6427C">
      <w:pPr>
        <w:tabs>
          <w:tab w:val="left" w:pos="2088"/>
        </w:tabs>
      </w:pPr>
      <w:r>
        <w:t xml:space="preserve">In this method we are dividing frames across threads. One option was to give certain fraction of video to a thread and certain to other. But the function which sets frame to current frame makes it to traverse through all frames till then and hence takes around 10 secs to just iterate through </w:t>
      </w:r>
      <w:r>
        <w:lastRenderedPageBreak/>
        <w:t xml:space="preserve">frames. Hence other option that is processing frames according to modulo value of frame number was considered. That is frame number 0, 0+N,0+2*N … are processed by a thread then 1,1+N,1+2*N… are processed by next where N is total number of threads. </w:t>
      </w:r>
    </w:p>
    <w:p w14:paraId="6AEF6F73" w14:textId="60A5A384" w:rsidR="00D6350C" w:rsidRDefault="00D6350C" w:rsidP="00F6427C">
      <w:pPr>
        <w:tabs>
          <w:tab w:val="left" w:pos="2088"/>
        </w:tabs>
      </w:pPr>
      <w:r>
        <w:t xml:space="preserve">In this case we are forced to calculate optical flow and queue density as per current frame and current frame – N </w:t>
      </w:r>
      <w:proofErr w:type="spellStart"/>
      <w:r>
        <w:t>th</w:t>
      </w:r>
      <w:proofErr w:type="spellEnd"/>
      <w:r>
        <w:t xml:space="preserve"> frame. Which induces error especially at the transition points. Hence even though we have very similar shape we get a lot of noise which is relatively small but is almost at every point which builds up the error.</w:t>
      </w:r>
    </w:p>
    <w:p w14:paraId="4D7EF44A" w14:textId="591B46D8" w:rsidR="00D6350C" w:rsidRDefault="00045CA7" w:rsidP="00F6427C">
      <w:pPr>
        <w:tabs>
          <w:tab w:val="left" w:pos="2088"/>
        </w:tabs>
      </w:pPr>
      <w:r>
        <w:t>We see expected increase in error with increase in threads.</w:t>
      </w:r>
    </w:p>
    <w:p w14:paraId="26A397E8" w14:textId="695ACF47" w:rsidR="00A4331C" w:rsidRDefault="00A4331C" w:rsidP="00F6427C">
      <w:pPr>
        <w:tabs>
          <w:tab w:val="left" w:pos="2088"/>
        </w:tabs>
      </w:pPr>
      <w:r>
        <w:rPr>
          <w:noProof/>
        </w:rPr>
        <w:drawing>
          <wp:inline distT="0" distB="0" distL="0" distR="0" wp14:anchorId="5C004C72" wp14:editId="05352FD4">
            <wp:extent cx="2359203" cy="1769533"/>
            <wp:effectExtent l="0" t="0" r="3175"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14043" cy="1810666"/>
                    </a:xfrm>
                    <a:prstGeom prst="rect">
                      <a:avLst/>
                    </a:prstGeom>
                    <a:noFill/>
                    <a:ln>
                      <a:noFill/>
                    </a:ln>
                  </pic:spPr>
                </pic:pic>
              </a:graphicData>
            </a:graphic>
          </wp:inline>
        </w:drawing>
      </w:r>
      <w:r>
        <w:rPr>
          <w:noProof/>
        </w:rPr>
        <w:drawing>
          <wp:inline distT="0" distB="0" distL="0" distR="0" wp14:anchorId="128194C6" wp14:editId="1A0C50DE">
            <wp:extent cx="2810933" cy="2108356"/>
            <wp:effectExtent l="0" t="0" r="889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0831" cy="2123281"/>
                    </a:xfrm>
                    <a:prstGeom prst="rect">
                      <a:avLst/>
                    </a:prstGeom>
                    <a:noFill/>
                    <a:ln>
                      <a:noFill/>
                    </a:ln>
                  </pic:spPr>
                </pic:pic>
              </a:graphicData>
            </a:graphic>
          </wp:inline>
        </w:drawing>
      </w:r>
    </w:p>
    <w:p w14:paraId="509FFAD3" w14:textId="5BE40434" w:rsidR="00686890" w:rsidRDefault="00686890" w:rsidP="00F6427C">
      <w:pPr>
        <w:tabs>
          <w:tab w:val="left" w:pos="2088"/>
        </w:tabs>
      </w:pPr>
    </w:p>
    <w:p w14:paraId="749095CF" w14:textId="3B8897DA" w:rsidR="007D2BCE" w:rsidRDefault="007D2BCE" w:rsidP="00686890"/>
    <w:p w14:paraId="0236510E" w14:textId="77777777" w:rsidR="007D2BCE" w:rsidRDefault="007D2BCE">
      <w:r>
        <w:br w:type="page"/>
      </w:r>
    </w:p>
    <w:p w14:paraId="632FCAEB" w14:textId="70AD1D1C" w:rsidR="00686890" w:rsidRDefault="007D2BCE" w:rsidP="00045CA7">
      <w:pPr>
        <w:pStyle w:val="ListParagraph"/>
        <w:numPr>
          <w:ilvl w:val="0"/>
          <w:numId w:val="1"/>
        </w:numPr>
      </w:pPr>
      <w:r>
        <w:lastRenderedPageBreak/>
        <w:t>Utility of methods:</w:t>
      </w:r>
    </w:p>
    <w:p w14:paraId="17A9CF3C" w14:textId="0130ADF8" w:rsidR="007D2BCE" w:rsidRDefault="007D2BCE" w:rsidP="00686890">
      <w:r>
        <w:t xml:space="preserve">Utility of errors is taken as relative percentage error evaluated at each point and then taken as average for all points. </w:t>
      </w:r>
    </w:p>
    <w:p w14:paraId="438EAD34" w14:textId="7427CB6C" w:rsidR="007D2BCE" w:rsidRDefault="007D2BCE" w:rsidP="00686890">
      <w:r>
        <w:t>Error = 100 * |measured value-original value|/original value</w:t>
      </w:r>
    </w:p>
    <w:p w14:paraId="5D7A1A14" w14:textId="1E13FF6E" w:rsidR="007D2BCE" w:rsidRDefault="007D2BCE" w:rsidP="00686890">
      <w:r>
        <w:t xml:space="preserve">High error is observed in each of the cases due </w:t>
      </w:r>
      <w:proofErr w:type="gramStart"/>
      <w:r>
        <w:t>to :</w:t>
      </w:r>
      <w:proofErr w:type="gramEnd"/>
    </w:p>
    <w:p w14:paraId="003AD6DD" w14:textId="50DA713E" w:rsidR="007D2BCE" w:rsidRDefault="007D2BCE" w:rsidP="00686890">
      <w:r>
        <w:t>1. density values being very small in nature causing small errors to shoot up due to very small denominators</w:t>
      </w:r>
    </w:p>
    <w:p w14:paraId="67373389" w14:textId="0382780A" w:rsidR="007D2BCE" w:rsidRDefault="007D2BCE" w:rsidP="00686890">
      <w:r>
        <w:t>2. Noise in the methods being very high due to pedestrians and processing high number of frames.</w:t>
      </w:r>
    </w:p>
    <w:p w14:paraId="3F43CE8E" w14:textId="513F8256" w:rsidR="007D2BCE" w:rsidRDefault="007D2BCE" w:rsidP="00686890">
      <w:r>
        <w:t>Combined effect of noise rises the percentage error to very high levels.</w:t>
      </w:r>
    </w:p>
    <w:p w14:paraId="0C77F403" w14:textId="28249371" w:rsidR="007D2BCE" w:rsidRDefault="007D2BCE" w:rsidP="00686890">
      <w:r>
        <w:t xml:space="preserve">Even though shape of the graph is almost same most of the error may rise </w:t>
      </w:r>
      <w:proofErr w:type="spellStart"/>
      <w:r>
        <w:t>upto</w:t>
      </w:r>
      <w:proofErr w:type="spellEnd"/>
      <w:r>
        <w:t xml:space="preserve"> 300 %.</w:t>
      </w:r>
    </w:p>
    <w:p w14:paraId="1E392986" w14:textId="48B77A43" w:rsidR="007D2BCE" w:rsidRDefault="007D2BCE" w:rsidP="00686890">
      <w:r>
        <w:t xml:space="preserve">Hence utility can be better decided in relative terms by </w:t>
      </w:r>
      <w:proofErr w:type="gramStart"/>
      <w:r>
        <w:t>taking into account</w:t>
      </w:r>
      <w:proofErr w:type="gramEnd"/>
      <w:r>
        <w:t xml:space="preserve"> the shape of the graph rather than actual values.</w:t>
      </w:r>
    </w:p>
    <w:p w14:paraId="41DA4551" w14:textId="0BEEB7F4" w:rsidR="007D2BCE" w:rsidRDefault="007D2BCE" w:rsidP="00686890">
      <w:proofErr w:type="gramStart"/>
      <w:r>
        <w:t>Hence</w:t>
      </w:r>
      <w:proofErr w:type="gramEnd"/>
      <w:r>
        <w:t xml:space="preserve"> we shall focus more on the trend analysis by nature of graph than actual values</w:t>
      </w:r>
    </w:p>
    <w:p w14:paraId="6013D18C" w14:textId="735AD3C1" w:rsidR="00A97DA7" w:rsidRDefault="00A97DA7" w:rsidP="00686890"/>
    <w:p w14:paraId="23AA3CE9" w14:textId="477ACD92" w:rsidR="00A97DA7" w:rsidRPr="00F6427C" w:rsidRDefault="00A97DA7" w:rsidP="00686890"/>
    <w:sectPr w:rsidR="00A97DA7" w:rsidRPr="00F642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366FCE"/>
    <w:multiLevelType w:val="hybridMultilevel"/>
    <w:tmpl w:val="A41E8D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EBC029F"/>
    <w:multiLevelType w:val="hybridMultilevel"/>
    <w:tmpl w:val="700639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C8C57C1"/>
    <w:multiLevelType w:val="hybridMultilevel"/>
    <w:tmpl w:val="9498FF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zA3MDM2szQ2NDBQ0lEKTi0uzszPAykwrgUABY+sfSwAAAA="/>
  </w:docVars>
  <w:rsids>
    <w:rsidRoot w:val="00EF3B19"/>
    <w:rsid w:val="00045CA7"/>
    <w:rsid w:val="00065AE7"/>
    <w:rsid w:val="00186C18"/>
    <w:rsid w:val="003E530B"/>
    <w:rsid w:val="004833C1"/>
    <w:rsid w:val="005B6977"/>
    <w:rsid w:val="00686890"/>
    <w:rsid w:val="007D2BCE"/>
    <w:rsid w:val="00964EB2"/>
    <w:rsid w:val="009D26CA"/>
    <w:rsid w:val="009D6027"/>
    <w:rsid w:val="00A4331C"/>
    <w:rsid w:val="00A97DA7"/>
    <w:rsid w:val="00D6350C"/>
    <w:rsid w:val="00EF3B19"/>
    <w:rsid w:val="00F642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CE9BB"/>
  <w15:chartTrackingRefBased/>
  <w15:docId w15:val="{F1B4598C-12AD-44B1-B440-7B427AE8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3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6C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5C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127373">
      <w:bodyDiv w:val="1"/>
      <w:marLeft w:val="0"/>
      <w:marRight w:val="0"/>
      <w:marTop w:val="0"/>
      <w:marBottom w:val="0"/>
      <w:divBdr>
        <w:top w:val="none" w:sz="0" w:space="0" w:color="auto"/>
        <w:left w:val="none" w:sz="0" w:space="0" w:color="auto"/>
        <w:bottom w:val="none" w:sz="0" w:space="0" w:color="auto"/>
        <w:right w:val="none" w:sz="0" w:space="0" w:color="auto"/>
      </w:divBdr>
      <w:divsChild>
        <w:div w:id="1065105452">
          <w:marLeft w:val="0"/>
          <w:marRight w:val="0"/>
          <w:marTop w:val="0"/>
          <w:marBottom w:val="0"/>
          <w:divBdr>
            <w:top w:val="none" w:sz="0" w:space="0" w:color="auto"/>
            <w:left w:val="none" w:sz="0" w:space="0" w:color="auto"/>
            <w:bottom w:val="none" w:sz="0" w:space="0" w:color="auto"/>
            <w:right w:val="none" w:sz="0" w:space="0" w:color="auto"/>
          </w:divBdr>
          <w:divsChild>
            <w:div w:id="695548756">
              <w:marLeft w:val="0"/>
              <w:marRight w:val="0"/>
              <w:marTop w:val="0"/>
              <w:marBottom w:val="0"/>
              <w:divBdr>
                <w:top w:val="none" w:sz="0" w:space="0" w:color="auto"/>
                <w:left w:val="none" w:sz="0" w:space="0" w:color="auto"/>
                <w:bottom w:val="none" w:sz="0" w:space="0" w:color="auto"/>
                <w:right w:val="none" w:sz="0" w:space="0" w:color="auto"/>
              </w:divBdr>
            </w:div>
            <w:div w:id="631909629">
              <w:marLeft w:val="0"/>
              <w:marRight w:val="0"/>
              <w:marTop w:val="0"/>
              <w:marBottom w:val="0"/>
              <w:divBdr>
                <w:top w:val="none" w:sz="0" w:space="0" w:color="auto"/>
                <w:left w:val="none" w:sz="0" w:space="0" w:color="auto"/>
                <w:bottom w:val="none" w:sz="0" w:space="0" w:color="auto"/>
                <w:right w:val="none" w:sz="0" w:space="0" w:color="auto"/>
              </w:divBdr>
            </w:div>
            <w:div w:id="1955209107">
              <w:marLeft w:val="0"/>
              <w:marRight w:val="0"/>
              <w:marTop w:val="0"/>
              <w:marBottom w:val="0"/>
              <w:divBdr>
                <w:top w:val="none" w:sz="0" w:space="0" w:color="auto"/>
                <w:left w:val="none" w:sz="0" w:space="0" w:color="auto"/>
                <w:bottom w:val="none" w:sz="0" w:space="0" w:color="auto"/>
                <w:right w:val="none" w:sz="0" w:space="0" w:color="auto"/>
              </w:divBdr>
            </w:div>
            <w:div w:id="1709060727">
              <w:marLeft w:val="0"/>
              <w:marRight w:val="0"/>
              <w:marTop w:val="0"/>
              <w:marBottom w:val="0"/>
              <w:divBdr>
                <w:top w:val="none" w:sz="0" w:space="0" w:color="auto"/>
                <w:left w:val="none" w:sz="0" w:space="0" w:color="auto"/>
                <w:bottom w:val="none" w:sz="0" w:space="0" w:color="auto"/>
                <w:right w:val="none" w:sz="0" w:space="0" w:color="auto"/>
              </w:divBdr>
            </w:div>
            <w:div w:id="208078697">
              <w:marLeft w:val="0"/>
              <w:marRight w:val="0"/>
              <w:marTop w:val="0"/>
              <w:marBottom w:val="0"/>
              <w:divBdr>
                <w:top w:val="none" w:sz="0" w:space="0" w:color="auto"/>
                <w:left w:val="none" w:sz="0" w:space="0" w:color="auto"/>
                <w:bottom w:val="none" w:sz="0" w:space="0" w:color="auto"/>
                <w:right w:val="none" w:sz="0" w:space="0" w:color="auto"/>
              </w:divBdr>
            </w:div>
            <w:div w:id="1545829651">
              <w:marLeft w:val="0"/>
              <w:marRight w:val="0"/>
              <w:marTop w:val="0"/>
              <w:marBottom w:val="0"/>
              <w:divBdr>
                <w:top w:val="none" w:sz="0" w:space="0" w:color="auto"/>
                <w:left w:val="none" w:sz="0" w:space="0" w:color="auto"/>
                <w:bottom w:val="none" w:sz="0" w:space="0" w:color="auto"/>
                <w:right w:val="none" w:sz="0" w:space="0" w:color="auto"/>
              </w:divBdr>
            </w:div>
            <w:div w:id="1651597917">
              <w:marLeft w:val="0"/>
              <w:marRight w:val="0"/>
              <w:marTop w:val="0"/>
              <w:marBottom w:val="0"/>
              <w:divBdr>
                <w:top w:val="none" w:sz="0" w:space="0" w:color="auto"/>
                <w:left w:val="none" w:sz="0" w:space="0" w:color="auto"/>
                <w:bottom w:val="none" w:sz="0" w:space="0" w:color="auto"/>
                <w:right w:val="none" w:sz="0" w:space="0" w:color="auto"/>
              </w:divBdr>
            </w:div>
            <w:div w:id="964508956">
              <w:marLeft w:val="0"/>
              <w:marRight w:val="0"/>
              <w:marTop w:val="0"/>
              <w:marBottom w:val="0"/>
              <w:divBdr>
                <w:top w:val="none" w:sz="0" w:space="0" w:color="auto"/>
                <w:left w:val="none" w:sz="0" w:space="0" w:color="auto"/>
                <w:bottom w:val="none" w:sz="0" w:space="0" w:color="auto"/>
                <w:right w:val="none" w:sz="0" w:space="0" w:color="auto"/>
              </w:divBdr>
            </w:div>
            <w:div w:id="1929922808">
              <w:marLeft w:val="0"/>
              <w:marRight w:val="0"/>
              <w:marTop w:val="0"/>
              <w:marBottom w:val="0"/>
              <w:divBdr>
                <w:top w:val="none" w:sz="0" w:space="0" w:color="auto"/>
                <w:left w:val="none" w:sz="0" w:space="0" w:color="auto"/>
                <w:bottom w:val="none" w:sz="0" w:space="0" w:color="auto"/>
                <w:right w:val="none" w:sz="0" w:space="0" w:color="auto"/>
              </w:divBdr>
            </w:div>
            <w:div w:id="1854226320">
              <w:marLeft w:val="0"/>
              <w:marRight w:val="0"/>
              <w:marTop w:val="0"/>
              <w:marBottom w:val="0"/>
              <w:divBdr>
                <w:top w:val="none" w:sz="0" w:space="0" w:color="auto"/>
                <w:left w:val="none" w:sz="0" w:space="0" w:color="auto"/>
                <w:bottom w:val="none" w:sz="0" w:space="0" w:color="auto"/>
                <w:right w:val="none" w:sz="0" w:space="0" w:color="auto"/>
              </w:divBdr>
            </w:div>
            <w:div w:id="581140219">
              <w:marLeft w:val="0"/>
              <w:marRight w:val="0"/>
              <w:marTop w:val="0"/>
              <w:marBottom w:val="0"/>
              <w:divBdr>
                <w:top w:val="none" w:sz="0" w:space="0" w:color="auto"/>
                <w:left w:val="none" w:sz="0" w:space="0" w:color="auto"/>
                <w:bottom w:val="none" w:sz="0" w:space="0" w:color="auto"/>
                <w:right w:val="none" w:sz="0" w:space="0" w:color="auto"/>
              </w:divBdr>
            </w:div>
            <w:div w:id="500899040">
              <w:marLeft w:val="0"/>
              <w:marRight w:val="0"/>
              <w:marTop w:val="0"/>
              <w:marBottom w:val="0"/>
              <w:divBdr>
                <w:top w:val="none" w:sz="0" w:space="0" w:color="auto"/>
                <w:left w:val="none" w:sz="0" w:space="0" w:color="auto"/>
                <w:bottom w:val="none" w:sz="0" w:space="0" w:color="auto"/>
                <w:right w:val="none" w:sz="0" w:space="0" w:color="auto"/>
              </w:divBdr>
            </w:div>
            <w:div w:id="1267613160">
              <w:marLeft w:val="0"/>
              <w:marRight w:val="0"/>
              <w:marTop w:val="0"/>
              <w:marBottom w:val="0"/>
              <w:divBdr>
                <w:top w:val="none" w:sz="0" w:space="0" w:color="auto"/>
                <w:left w:val="none" w:sz="0" w:space="0" w:color="auto"/>
                <w:bottom w:val="none" w:sz="0" w:space="0" w:color="auto"/>
                <w:right w:val="none" w:sz="0" w:space="0" w:color="auto"/>
              </w:divBdr>
            </w:div>
            <w:div w:id="378212816">
              <w:marLeft w:val="0"/>
              <w:marRight w:val="0"/>
              <w:marTop w:val="0"/>
              <w:marBottom w:val="0"/>
              <w:divBdr>
                <w:top w:val="none" w:sz="0" w:space="0" w:color="auto"/>
                <w:left w:val="none" w:sz="0" w:space="0" w:color="auto"/>
                <w:bottom w:val="none" w:sz="0" w:space="0" w:color="auto"/>
                <w:right w:val="none" w:sz="0" w:space="0" w:color="auto"/>
              </w:divBdr>
            </w:div>
            <w:div w:id="1576238142">
              <w:marLeft w:val="0"/>
              <w:marRight w:val="0"/>
              <w:marTop w:val="0"/>
              <w:marBottom w:val="0"/>
              <w:divBdr>
                <w:top w:val="none" w:sz="0" w:space="0" w:color="auto"/>
                <w:left w:val="none" w:sz="0" w:space="0" w:color="auto"/>
                <w:bottom w:val="none" w:sz="0" w:space="0" w:color="auto"/>
                <w:right w:val="none" w:sz="0" w:space="0" w:color="auto"/>
              </w:divBdr>
            </w:div>
            <w:div w:id="2093427116">
              <w:marLeft w:val="0"/>
              <w:marRight w:val="0"/>
              <w:marTop w:val="0"/>
              <w:marBottom w:val="0"/>
              <w:divBdr>
                <w:top w:val="none" w:sz="0" w:space="0" w:color="auto"/>
                <w:left w:val="none" w:sz="0" w:space="0" w:color="auto"/>
                <w:bottom w:val="none" w:sz="0" w:space="0" w:color="auto"/>
                <w:right w:val="none" w:sz="0" w:space="0" w:color="auto"/>
              </w:divBdr>
            </w:div>
            <w:div w:id="803424825">
              <w:marLeft w:val="0"/>
              <w:marRight w:val="0"/>
              <w:marTop w:val="0"/>
              <w:marBottom w:val="0"/>
              <w:divBdr>
                <w:top w:val="none" w:sz="0" w:space="0" w:color="auto"/>
                <w:left w:val="none" w:sz="0" w:space="0" w:color="auto"/>
                <w:bottom w:val="none" w:sz="0" w:space="0" w:color="auto"/>
                <w:right w:val="none" w:sz="0" w:space="0" w:color="auto"/>
              </w:divBdr>
            </w:div>
            <w:div w:id="366376356">
              <w:marLeft w:val="0"/>
              <w:marRight w:val="0"/>
              <w:marTop w:val="0"/>
              <w:marBottom w:val="0"/>
              <w:divBdr>
                <w:top w:val="none" w:sz="0" w:space="0" w:color="auto"/>
                <w:left w:val="none" w:sz="0" w:space="0" w:color="auto"/>
                <w:bottom w:val="none" w:sz="0" w:space="0" w:color="auto"/>
                <w:right w:val="none" w:sz="0" w:space="0" w:color="auto"/>
              </w:divBdr>
            </w:div>
            <w:div w:id="1174220062">
              <w:marLeft w:val="0"/>
              <w:marRight w:val="0"/>
              <w:marTop w:val="0"/>
              <w:marBottom w:val="0"/>
              <w:divBdr>
                <w:top w:val="none" w:sz="0" w:space="0" w:color="auto"/>
                <w:left w:val="none" w:sz="0" w:space="0" w:color="auto"/>
                <w:bottom w:val="none" w:sz="0" w:space="0" w:color="auto"/>
                <w:right w:val="none" w:sz="0" w:space="0" w:color="auto"/>
              </w:divBdr>
            </w:div>
            <w:div w:id="1911845016">
              <w:marLeft w:val="0"/>
              <w:marRight w:val="0"/>
              <w:marTop w:val="0"/>
              <w:marBottom w:val="0"/>
              <w:divBdr>
                <w:top w:val="none" w:sz="0" w:space="0" w:color="auto"/>
                <w:left w:val="none" w:sz="0" w:space="0" w:color="auto"/>
                <w:bottom w:val="none" w:sz="0" w:space="0" w:color="auto"/>
                <w:right w:val="none" w:sz="0" w:space="0" w:color="auto"/>
              </w:divBdr>
            </w:div>
            <w:div w:id="532766408">
              <w:marLeft w:val="0"/>
              <w:marRight w:val="0"/>
              <w:marTop w:val="0"/>
              <w:marBottom w:val="0"/>
              <w:divBdr>
                <w:top w:val="none" w:sz="0" w:space="0" w:color="auto"/>
                <w:left w:val="none" w:sz="0" w:space="0" w:color="auto"/>
                <w:bottom w:val="none" w:sz="0" w:space="0" w:color="auto"/>
                <w:right w:val="none" w:sz="0" w:space="0" w:color="auto"/>
              </w:divBdr>
            </w:div>
            <w:div w:id="1161038783">
              <w:marLeft w:val="0"/>
              <w:marRight w:val="0"/>
              <w:marTop w:val="0"/>
              <w:marBottom w:val="0"/>
              <w:divBdr>
                <w:top w:val="none" w:sz="0" w:space="0" w:color="auto"/>
                <w:left w:val="none" w:sz="0" w:space="0" w:color="auto"/>
                <w:bottom w:val="none" w:sz="0" w:space="0" w:color="auto"/>
                <w:right w:val="none" w:sz="0" w:space="0" w:color="auto"/>
              </w:divBdr>
            </w:div>
            <w:div w:id="929895428">
              <w:marLeft w:val="0"/>
              <w:marRight w:val="0"/>
              <w:marTop w:val="0"/>
              <w:marBottom w:val="0"/>
              <w:divBdr>
                <w:top w:val="none" w:sz="0" w:space="0" w:color="auto"/>
                <w:left w:val="none" w:sz="0" w:space="0" w:color="auto"/>
                <w:bottom w:val="none" w:sz="0" w:space="0" w:color="auto"/>
                <w:right w:val="none" w:sz="0" w:space="0" w:color="auto"/>
              </w:divBdr>
            </w:div>
            <w:div w:id="1577203895">
              <w:marLeft w:val="0"/>
              <w:marRight w:val="0"/>
              <w:marTop w:val="0"/>
              <w:marBottom w:val="0"/>
              <w:divBdr>
                <w:top w:val="none" w:sz="0" w:space="0" w:color="auto"/>
                <w:left w:val="none" w:sz="0" w:space="0" w:color="auto"/>
                <w:bottom w:val="none" w:sz="0" w:space="0" w:color="auto"/>
                <w:right w:val="none" w:sz="0" w:space="0" w:color="auto"/>
              </w:divBdr>
            </w:div>
            <w:div w:id="1269580223">
              <w:marLeft w:val="0"/>
              <w:marRight w:val="0"/>
              <w:marTop w:val="0"/>
              <w:marBottom w:val="0"/>
              <w:divBdr>
                <w:top w:val="none" w:sz="0" w:space="0" w:color="auto"/>
                <w:left w:val="none" w:sz="0" w:space="0" w:color="auto"/>
                <w:bottom w:val="none" w:sz="0" w:space="0" w:color="auto"/>
                <w:right w:val="none" w:sz="0" w:space="0" w:color="auto"/>
              </w:divBdr>
            </w:div>
            <w:div w:id="1598096850">
              <w:marLeft w:val="0"/>
              <w:marRight w:val="0"/>
              <w:marTop w:val="0"/>
              <w:marBottom w:val="0"/>
              <w:divBdr>
                <w:top w:val="none" w:sz="0" w:space="0" w:color="auto"/>
                <w:left w:val="none" w:sz="0" w:space="0" w:color="auto"/>
                <w:bottom w:val="none" w:sz="0" w:space="0" w:color="auto"/>
                <w:right w:val="none" w:sz="0" w:space="0" w:color="auto"/>
              </w:divBdr>
            </w:div>
            <w:div w:id="1602714407">
              <w:marLeft w:val="0"/>
              <w:marRight w:val="0"/>
              <w:marTop w:val="0"/>
              <w:marBottom w:val="0"/>
              <w:divBdr>
                <w:top w:val="none" w:sz="0" w:space="0" w:color="auto"/>
                <w:left w:val="none" w:sz="0" w:space="0" w:color="auto"/>
                <w:bottom w:val="none" w:sz="0" w:space="0" w:color="auto"/>
                <w:right w:val="none" w:sz="0" w:space="0" w:color="auto"/>
              </w:divBdr>
            </w:div>
            <w:div w:id="658852473">
              <w:marLeft w:val="0"/>
              <w:marRight w:val="0"/>
              <w:marTop w:val="0"/>
              <w:marBottom w:val="0"/>
              <w:divBdr>
                <w:top w:val="none" w:sz="0" w:space="0" w:color="auto"/>
                <w:left w:val="none" w:sz="0" w:space="0" w:color="auto"/>
                <w:bottom w:val="none" w:sz="0" w:space="0" w:color="auto"/>
                <w:right w:val="none" w:sz="0" w:space="0" w:color="auto"/>
              </w:divBdr>
            </w:div>
            <w:div w:id="671613706">
              <w:marLeft w:val="0"/>
              <w:marRight w:val="0"/>
              <w:marTop w:val="0"/>
              <w:marBottom w:val="0"/>
              <w:divBdr>
                <w:top w:val="none" w:sz="0" w:space="0" w:color="auto"/>
                <w:left w:val="none" w:sz="0" w:space="0" w:color="auto"/>
                <w:bottom w:val="none" w:sz="0" w:space="0" w:color="auto"/>
                <w:right w:val="none" w:sz="0" w:space="0" w:color="auto"/>
              </w:divBdr>
            </w:div>
            <w:div w:id="6150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822D3B-D707-49D7-A7AF-2BB12C29D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9</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Kulkarni</dc:creator>
  <cp:keywords/>
  <dc:description/>
  <cp:lastModifiedBy>Anirudha Kulkarni</cp:lastModifiedBy>
  <cp:revision>7</cp:revision>
  <dcterms:created xsi:type="dcterms:W3CDTF">2021-03-30T09:38:00Z</dcterms:created>
  <dcterms:modified xsi:type="dcterms:W3CDTF">2021-03-31T06:12:00Z</dcterms:modified>
</cp:coreProperties>
</file>